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5148D2C3" w:rsidR="00262E08" w:rsidRDefault="00073B9C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 xml:space="preserve">Ultra-High </w:t>
      </w:r>
      <w:r w:rsidR="00036210">
        <w:rPr>
          <w:rFonts w:asciiTheme="minorHAnsi" w:hAnsiTheme="minorHAnsi"/>
          <w:u w:val="single"/>
        </w:rPr>
        <w:t>F</w:t>
      </w:r>
      <w:r>
        <w:rPr>
          <w:rFonts w:asciiTheme="minorHAnsi" w:hAnsiTheme="minorHAnsi"/>
          <w:u w:val="single"/>
        </w:rPr>
        <w:t>requency</w:t>
      </w:r>
      <w:r w:rsidR="00036210">
        <w:rPr>
          <w:rFonts w:asciiTheme="minorHAnsi" w:hAnsiTheme="minorHAnsi"/>
          <w:u w:val="single"/>
        </w:rPr>
        <w:t xml:space="preserve"> Concentrator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2158FB4B" w14:textId="77777777" w:rsidR="00C827A8" w:rsidRDefault="00C827A8" w:rsidP="00C827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13"/>
        <w:gridCol w:w="4919"/>
      </w:tblGrid>
      <w:tr w:rsidR="009D6FD6" w:rsidRPr="009667EE" w14:paraId="394AE39E" w14:textId="77777777" w:rsidTr="009D6FD6">
        <w:tc>
          <w:tcPr>
            <w:tcW w:w="1928" w:type="dxa"/>
          </w:tcPr>
          <w:p w14:paraId="1F39A612" w14:textId="77777777" w:rsidR="009D6FD6" w:rsidRPr="009667EE" w:rsidRDefault="009D6FD6" w:rsidP="001D7AA9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13" w:type="dxa"/>
          </w:tcPr>
          <w:p w14:paraId="01A4BF42" w14:textId="77777777" w:rsidR="009D6FD6" w:rsidRPr="009667EE" w:rsidRDefault="009D6FD6" w:rsidP="001D7AA9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19" w:type="dxa"/>
          </w:tcPr>
          <w:p w14:paraId="2849FBBA" w14:textId="77777777" w:rsidR="009D6FD6" w:rsidRPr="009667EE" w:rsidRDefault="009D6FD6" w:rsidP="001D7AA9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9D6FD6" w:rsidRPr="009667EE" w14:paraId="7E8755FC" w14:textId="77777777" w:rsidTr="009D6FD6">
        <w:tc>
          <w:tcPr>
            <w:tcW w:w="1928" w:type="dxa"/>
          </w:tcPr>
          <w:p w14:paraId="090AE999" w14:textId="3879DAE7" w:rsidR="009D6FD6" w:rsidRPr="009667EE" w:rsidRDefault="009D6FD6" w:rsidP="001D7A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4.0</w:t>
            </w:r>
          </w:p>
        </w:tc>
        <w:tc>
          <w:tcPr>
            <w:tcW w:w="2513" w:type="dxa"/>
          </w:tcPr>
          <w:p w14:paraId="02B04F6E" w14:textId="2E4EAF0D" w:rsidR="009D6FD6" w:rsidRPr="00E4612C" w:rsidRDefault="009D6FD6" w:rsidP="001D7A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-04-2026</w:t>
            </w:r>
          </w:p>
        </w:tc>
        <w:tc>
          <w:tcPr>
            <w:tcW w:w="4919" w:type="dxa"/>
          </w:tcPr>
          <w:p w14:paraId="40E3CEF5" w14:textId="77777777" w:rsidR="009D6FD6" w:rsidRPr="00E4612C" w:rsidRDefault="009D6FD6" w:rsidP="001D7AA9">
            <w:pPr>
              <w:jc w:val="both"/>
              <w:rPr>
                <w:b/>
                <w:sz w:val="28"/>
                <w:szCs w:val="24"/>
              </w:rPr>
            </w:pPr>
            <w:r w:rsidRPr="00794C73">
              <w:rPr>
                <w:b/>
                <w:sz w:val="28"/>
                <w:szCs w:val="24"/>
              </w:rPr>
              <w:t>9.0</w:t>
            </w:r>
            <w:r>
              <w:rPr>
                <w:b/>
                <w:sz w:val="28"/>
                <w:szCs w:val="24"/>
              </w:rPr>
              <w:t>8</w:t>
            </w:r>
            <w:r w:rsidRPr="00794C73">
              <w:rPr>
                <w:b/>
                <w:sz w:val="28"/>
                <w:szCs w:val="24"/>
              </w:rPr>
              <w:t>.0</w:t>
            </w:r>
            <w:r>
              <w:rPr>
                <w:b/>
                <w:sz w:val="28"/>
                <w:szCs w:val="24"/>
              </w:rPr>
              <w:t>0.p04</w:t>
            </w:r>
          </w:p>
        </w:tc>
      </w:tr>
      <w:tr w:rsidR="009D6FD6" w:rsidRPr="009667EE" w14:paraId="2FC92B5E" w14:textId="77777777" w:rsidTr="009D6FD6">
        <w:trPr>
          <w:gridAfter w:val="2"/>
          <w:wAfter w:w="7432" w:type="dxa"/>
        </w:trPr>
        <w:tc>
          <w:tcPr>
            <w:tcW w:w="1928" w:type="dxa"/>
          </w:tcPr>
          <w:p w14:paraId="28FA923E" w14:textId="77777777" w:rsidR="009D6FD6" w:rsidRPr="009667EE" w:rsidRDefault="009D6FD6" w:rsidP="001D7AA9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7F6349C0" w14:textId="77777777" w:rsidR="00F251C6" w:rsidRDefault="00F251C6" w:rsidP="00F251C6">
      <w:pPr>
        <w:spacing w:after="0" w:line="240" w:lineRule="auto"/>
      </w:pPr>
      <w:r>
        <w:t xml:space="preserve">- [UHFCN-14] - Standardize Ports Number for </w:t>
      </w:r>
      <w:proofErr w:type="spellStart"/>
      <w:r>
        <w:t>UHFConcentrator</w:t>
      </w:r>
      <w:proofErr w:type="spellEnd"/>
    </w:p>
    <w:p w14:paraId="1F1152D2" w14:textId="77777777" w:rsidR="00F251C6" w:rsidRDefault="00F251C6" w:rsidP="00F251C6">
      <w:pPr>
        <w:spacing w:after="0" w:line="240" w:lineRule="auto"/>
      </w:pPr>
      <w:r>
        <w:t>- [UHFCN-30] - Update Spring Boot version to 3.4.9</w:t>
      </w:r>
    </w:p>
    <w:p w14:paraId="76A316BB" w14:textId="77777777" w:rsidR="00F251C6" w:rsidRDefault="00F251C6" w:rsidP="00F251C6">
      <w:pPr>
        <w:spacing w:after="0" w:line="240" w:lineRule="auto"/>
      </w:pPr>
      <w:r>
        <w:t>- [UHFCN-34] - Add compile argument parameters</w:t>
      </w:r>
    </w:p>
    <w:p w14:paraId="69ABF8F8" w14:textId="77777777" w:rsidR="00F251C6" w:rsidRDefault="00F251C6" w:rsidP="00F251C6">
      <w:pPr>
        <w:spacing w:after="0" w:line="240" w:lineRule="auto"/>
      </w:pPr>
      <w:r>
        <w:t>- [UHFCN-38] - Read UHF administration credentials from database</w:t>
      </w:r>
    </w:p>
    <w:p w14:paraId="057B37CF" w14:textId="77777777" w:rsidR="00F251C6" w:rsidRDefault="00F251C6" w:rsidP="00F251C6">
      <w:pPr>
        <w:spacing w:after="0" w:line="240" w:lineRule="auto"/>
      </w:pPr>
      <w:r>
        <w:t>- [UHFCN-41] - Upgrade to Spring Boot to 4.0.1</w:t>
      </w:r>
    </w:p>
    <w:p w14:paraId="6318C163" w14:textId="77777777" w:rsidR="00F251C6" w:rsidRDefault="00F251C6" w:rsidP="00F251C6">
      <w:pPr>
        <w:spacing w:after="0" w:line="240" w:lineRule="auto"/>
      </w:pPr>
      <w:r>
        <w:t xml:space="preserve">- [UHFCN-52] - Remove Non </w:t>
      </w:r>
      <w:proofErr w:type="spellStart"/>
      <w:r>
        <w:t>SpringBoot</w:t>
      </w:r>
      <w:proofErr w:type="spellEnd"/>
      <w:r>
        <w:t xml:space="preserve"> runner from satellites</w:t>
      </w:r>
    </w:p>
    <w:p w14:paraId="47BFCDDA" w14:textId="77777777" w:rsidR="00F251C6" w:rsidRDefault="00F251C6" w:rsidP="00F251C6">
      <w:pPr>
        <w:spacing w:after="0" w:line="240" w:lineRule="auto"/>
      </w:pPr>
      <w:r>
        <w:t>- [UHFCN-48] - Disconnect between RFID console and ABS servers</w:t>
      </w:r>
    </w:p>
    <w:p w14:paraId="0FA3C7FF" w14:textId="24490AB3" w:rsidR="009D6FD6" w:rsidRDefault="00F251C6" w:rsidP="00F251C6">
      <w:pPr>
        <w:spacing w:after="0" w:line="240" w:lineRule="auto"/>
      </w:pPr>
      <w:r>
        <w:t xml:space="preserve">- [INSTALLER-370] </w:t>
      </w:r>
      <w:proofErr w:type="spellStart"/>
      <w:r>
        <w:t>uhfconcentrator</w:t>
      </w:r>
      <w:proofErr w:type="spellEnd"/>
      <w:r>
        <w:t xml:space="preserve"> automate updates</w:t>
      </w:r>
    </w:p>
    <w:p w14:paraId="38E38E77" w14:textId="77777777" w:rsidR="00F251C6" w:rsidRPr="009D6FD6" w:rsidRDefault="00F251C6" w:rsidP="00F251C6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13"/>
        <w:gridCol w:w="4919"/>
      </w:tblGrid>
      <w:tr w:rsidR="00C827A8" w:rsidRPr="009667EE" w14:paraId="40C9DF91" w14:textId="77777777" w:rsidTr="00FB7335">
        <w:tc>
          <w:tcPr>
            <w:tcW w:w="1951" w:type="dxa"/>
          </w:tcPr>
          <w:p w14:paraId="542163CF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FFEEB65" w14:textId="77777777" w:rsidR="00C827A8" w:rsidRPr="009667EE" w:rsidRDefault="00C827A8" w:rsidP="00FB7335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1994A73" w14:textId="77777777" w:rsidR="00C827A8" w:rsidRPr="009667EE" w:rsidRDefault="00C827A8" w:rsidP="00FB7335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827A8" w:rsidRPr="009667EE" w14:paraId="0AE9FB3F" w14:textId="77777777" w:rsidTr="00FB7335">
        <w:tc>
          <w:tcPr>
            <w:tcW w:w="1951" w:type="dxa"/>
          </w:tcPr>
          <w:p w14:paraId="1B928396" w14:textId="0A5B010C" w:rsidR="00C827A8" w:rsidRPr="009667EE" w:rsidRDefault="00073B9C" w:rsidP="00FB733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C827A8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3.0</w:t>
            </w:r>
          </w:p>
        </w:tc>
        <w:tc>
          <w:tcPr>
            <w:tcW w:w="2552" w:type="dxa"/>
          </w:tcPr>
          <w:p w14:paraId="5ECED706" w14:textId="7B4D12F5" w:rsidR="00C827A8" w:rsidRPr="00E4612C" w:rsidRDefault="00152E38" w:rsidP="00FB733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07-2025</w:t>
            </w:r>
          </w:p>
        </w:tc>
        <w:tc>
          <w:tcPr>
            <w:tcW w:w="4997" w:type="dxa"/>
          </w:tcPr>
          <w:p w14:paraId="401BF099" w14:textId="7A80AC7C" w:rsidR="00C827A8" w:rsidRPr="00E4612C" w:rsidRDefault="00C827A8" w:rsidP="00FB7335">
            <w:pPr>
              <w:jc w:val="both"/>
              <w:rPr>
                <w:b/>
                <w:sz w:val="28"/>
                <w:szCs w:val="24"/>
              </w:rPr>
            </w:pPr>
            <w:r w:rsidRPr="00794C73">
              <w:rPr>
                <w:b/>
                <w:sz w:val="28"/>
                <w:szCs w:val="24"/>
              </w:rPr>
              <w:t>9.0</w:t>
            </w:r>
            <w:r w:rsidR="00916E19">
              <w:rPr>
                <w:b/>
                <w:sz w:val="28"/>
                <w:szCs w:val="24"/>
              </w:rPr>
              <w:t>8</w:t>
            </w:r>
            <w:r w:rsidRPr="00794C73">
              <w:rPr>
                <w:b/>
                <w:sz w:val="28"/>
                <w:szCs w:val="24"/>
              </w:rPr>
              <w:t>.0</w:t>
            </w:r>
            <w:r w:rsidR="00916E19">
              <w:rPr>
                <w:b/>
                <w:sz w:val="28"/>
                <w:szCs w:val="24"/>
              </w:rPr>
              <w:t>0.p04</w:t>
            </w:r>
          </w:p>
        </w:tc>
      </w:tr>
      <w:tr w:rsidR="00C827A8" w:rsidRPr="009667EE" w14:paraId="416EA9B0" w14:textId="77777777" w:rsidTr="00FB7335">
        <w:trPr>
          <w:gridAfter w:val="2"/>
          <w:wAfter w:w="7549" w:type="dxa"/>
        </w:trPr>
        <w:tc>
          <w:tcPr>
            <w:tcW w:w="1951" w:type="dxa"/>
          </w:tcPr>
          <w:p w14:paraId="7C436B0C" w14:textId="2D561BE2" w:rsidR="00C827A8" w:rsidRPr="009667EE" w:rsidRDefault="00C827A8" w:rsidP="00080B80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32ABB46" w14:textId="27056EFC" w:rsidR="00E720BF" w:rsidRDefault="00E720BF" w:rsidP="00C827A8">
      <w:pPr>
        <w:spacing w:after="0" w:line="240" w:lineRule="auto"/>
      </w:pPr>
      <w:r>
        <w:t xml:space="preserve">- </w:t>
      </w:r>
      <w:r w:rsidRPr="00B05856">
        <w:t>[UHFCN-1</w:t>
      </w:r>
      <w:r>
        <w:t>8</w:t>
      </w:r>
      <w:r w:rsidRPr="00B05856">
        <w:t xml:space="preserve">] - </w:t>
      </w:r>
      <w:r w:rsidRPr="00E720BF">
        <w:t>Rename environment variable from where the encryption key is read</w:t>
      </w:r>
    </w:p>
    <w:p w14:paraId="7F904474" w14:textId="5A8FFD62" w:rsidR="005C2768" w:rsidRDefault="005C2768" w:rsidP="005C2768">
      <w:pPr>
        <w:spacing w:line="240" w:lineRule="auto"/>
        <w:rPr>
          <w:lang w:val="en-GB"/>
        </w:rPr>
      </w:pPr>
      <w:r>
        <w:t xml:space="preserve">- </w:t>
      </w:r>
      <w:r w:rsidRPr="00B05856">
        <w:t>[UHFCN-</w:t>
      </w:r>
      <w:r>
        <w:t>20</w:t>
      </w:r>
      <w:r w:rsidRPr="00B05856">
        <w:t xml:space="preserve">] - </w:t>
      </w:r>
      <w:proofErr w:type="spellStart"/>
      <w:r w:rsidRPr="005C2768">
        <w:rPr>
          <w:lang w:val="en-GB"/>
        </w:rPr>
        <w:t>Plantage</w:t>
      </w:r>
      <w:proofErr w:type="spellEnd"/>
      <w:r w:rsidRPr="005C2768">
        <w:rPr>
          <w:lang w:val="en-GB"/>
        </w:rPr>
        <w:t xml:space="preserve"> service concentrator UHF</w:t>
      </w:r>
      <w:r w:rsidR="00152E38">
        <w:rPr>
          <w:lang w:val="en-GB"/>
        </w:rPr>
        <w:br/>
        <w:t>- [</w:t>
      </w:r>
      <w:r w:rsidR="00152E38" w:rsidRPr="00B05856">
        <w:t>UHFCN-</w:t>
      </w:r>
      <w:r w:rsidR="00152E38">
        <w:t>22</w:t>
      </w:r>
      <w:r w:rsidR="00152E38">
        <w:rPr>
          <w:lang w:val="en-GB"/>
        </w:rPr>
        <w:t xml:space="preserve">] - </w:t>
      </w:r>
      <w:r w:rsidR="00152E38" w:rsidRPr="00152E38">
        <w:rPr>
          <w:lang w:val="en-GB"/>
        </w:rPr>
        <w:t>Hot redeploy of SSL certificate to default to false</w:t>
      </w:r>
      <w:r w:rsidR="00152E38">
        <w:rPr>
          <w:lang w:val="en-GB"/>
        </w:rPr>
        <w:br/>
        <w:t>- [</w:t>
      </w:r>
      <w:r w:rsidR="00152E38" w:rsidRPr="00B05856">
        <w:t>UHFCN-</w:t>
      </w:r>
      <w:r w:rsidR="00152E38">
        <w:t>25</w:t>
      </w:r>
      <w:r w:rsidR="00152E38">
        <w:rPr>
          <w:lang w:val="en-GB"/>
        </w:rPr>
        <w:t xml:space="preserve">] - </w:t>
      </w:r>
      <w:r w:rsidR="00152E38" w:rsidRPr="00152E38">
        <w:rPr>
          <w:lang w:val="en-GB"/>
        </w:rPr>
        <w:t xml:space="preserve">Update UHF Concentrator </w:t>
      </w:r>
      <w:proofErr w:type="spellStart"/>
      <w:r w:rsidR="00152E38" w:rsidRPr="00152E38">
        <w:rPr>
          <w:lang w:val="en-GB"/>
        </w:rPr>
        <w:t>Springboot</w:t>
      </w:r>
      <w:proofErr w:type="spellEnd"/>
      <w:r w:rsidR="00152E38" w:rsidRPr="00152E38">
        <w:rPr>
          <w:lang w:val="en-GB"/>
        </w:rPr>
        <w:t xml:space="preserve"> version to 3.4.7</w:t>
      </w:r>
    </w:p>
    <w:p w14:paraId="38CF0DC1" w14:textId="77777777" w:rsidR="00152E38" w:rsidRPr="005C2768" w:rsidRDefault="00152E38" w:rsidP="005C2768">
      <w:pPr>
        <w:spacing w:line="240" w:lineRule="auto"/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13"/>
        <w:gridCol w:w="4919"/>
      </w:tblGrid>
      <w:tr w:rsidR="00A00EE1" w:rsidRPr="009667EE" w14:paraId="1AD7A84C" w14:textId="77777777" w:rsidTr="00E844F7">
        <w:tc>
          <w:tcPr>
            <w:tcW w:w="1928" w:type="dxa"/>
          </w:tcPr>
          <w:p w14:paraId="3C887453" w14:textId="3C11F70F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13" w:type="dxa"/>
          </w:tcPr>
          <w:p w14:paraId="59E376E8" w14:textId="77777777" w:rsidR="00A00EE1" w:rsidRPr="009667EE" w:rsidRDefault="00A00EE1" w:rsidP="00924888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19" w:type="dxa"/>
          </w:tcPr>
          <w:p w14:paraId="06558B8F" w14:textId="77777777" w:rsidR="00A00EE1" w:rsidRPr="009667EE" w:rsidRDefault="00A00EE1" w:rsidP="00924888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A00EE1" w:rsidRPr="009667EE" w14:paraId="0002786F" w14:textId="77777777" w:rsidTr="00E844F7">
        <w:tc>
          <w:tcPr>
            <w:tcW w:w="1928" w:type="dxa"/>
          </w:tcPr>
          <w:p w14:paraId="5E6019B0" w14:textId="355C811A" w:rsidR="00A00EE1" w:rsidRPr="009667EE" w:rsidRDefault="00A00AAE" w:rsidP="00924888">
            <w:pPr>
              <w:rPr>
                <w:b/>
                <w:sz w:val="28"/>
                <w:szCs w:val="24"/>
              </w:rPr>
            </w:pPr>
            <w:r w:rsidRPr="00A00AAE">
              <w:rPr>
                <w:b/>
                <w:sz w:val="28"/>
                <w:szCs w:val="24"/>
              </w:rPr>
              <w:t>3.2.0</w:t>
            </w:r>
          </w:p>
        </w:tc>
        <w:tc>
          <w:tcPr>
            <w:tcW w:w="2513" w:type="dxa"/>
          </w:tcPr>
          <w:p w14:paraId="27C669FA" w14:textId="073A90F8" w:rsidR="00A00EE1" w:rsidRPr="00E4612C" w:rsidRDefault="00A00EE1" w:rsidP="0092488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00AAE">
              <w:rPr>
                <w:b/>
                <w:sz w:val="28"/>
                <w:szCs w:val="24"/>
              </w:rPr>
              <w:t>1</w:t>
            </w:r>
            <w:r w:rsidRPr="00E461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</w:t>
            </w:r>
            <w:r w:rsidR="00A00AAE">
              <w:rPr>
                <w:b/>
                <w:sz w:val="28"/>
                <w:szCs w:val="24"/>
              </w:rPr>
              <w:t>4</w:t>
            </w:r>
            <w:r w:rsidRPr="00E4612C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19" w:type="dxa"/>
          </w:tcPr>
          <w:p w14:paraId="01DC6B06" w14:textId="1362BCD3" w:rsidR="00A00EE1" w:rsidRPr="00E4612C" w:rsidRDefault="00A00EE1" w:rsidP="00924888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</w:t>
            </w:r>
            <w:r w:rsidR="00916E19">
              <w:rPr>
                <w:b/>
                <w:sz w:val="28"/>
                <w:szCs w:val="24"/>
              </w:rPr>
              <w:t>8</w:t>
            </w:r>
            <w:r w:rsidRPr="00E4612C">
              <w:rPr>
                <w:b/>
                <w:sz w:val="28"/>
                <w:szCs w:val="24"/>
              </w:rPr>
              <w:t>.0</w:t>
            </w:r>
            <w:r w:rsidR="00916E19">
              <w:rPr>
                <w:b/>
                <w:sz w:val="28"/>
                <w:szCs w:val="24"/>
              </w:rPr>
              <w:t>0.p04</w:t>
            </w:r>
          </w:p>
        </w:tc>
      </w:tr>
      <w:tr w:rsidR="00A00EE1" w:rsidRPr="009667EE" w14:paraId="6C321D3C" w14:textId="77777777" w:rsidTr="00E844F7">
        <w:trPr>
          <w:gridAfter w:val="2"/>
          <w:wAfter w:w="7432" w:type="dxa"/>
        </w:trPr>
        <w:tc>
          <w:tcPr>
            <w:tcW w:w="1928" w:type="dxa"/>
          </w:tcPr>
          <w:p w14:paraId="10822780" w14:textId="45E99717" w:rsidR="00A00EE1" w:rsidRPr="009667EE" w:rsidRDefault="00A00EE1" w:rsidP="00080B80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C8EA335" w14:textId="77777777" w:rsidR="00A00AAE" w:rsidRDefault="00A00EE1" w:rsidP="00A00AAE">
      <w:pPr>
        <w:spacing w:after="0" w:line="240" w:lineRule="auto"/>
      </w:pPr>
      <w:r>
        <w:t xml:space="preserve">- </w:t>
      </w:r>
      <w:r w:rsidR="00A00AAE">
        <w:t>[UHFCN-2] - Encrypt certificate password - Development</w:t>
      </w:r>
    </w:p>
    <w:p w14:paraId="47180FCE" w14:textId="1FBFAC49" w:rsidR="00A00AAE" w:rsidRDefault="00A00AAE" w:rsidP="00A00AAE">
      <w:pPr>
        <w:spacing w:after="0" w:line="240" w:lineRule="auto"/>
      </w:pPr>
      <w:r>
        <w:t>- [UHFCN-3] - Update to Java 21 + Gradle</w:t>
      </w:r>
    </w:p>
    <w:p w14:paraId="01232CBA" w14:textId="39416221" w:rsidR="00A00AAE" w:rsidRDefault="00A00AAE" w:rsidP="00A00AAE">
      <w:pPr>
        <w:spacing w:after="0" w:line="240" w:lineRule="auto"/>
      </w:pPr>
      <w:r>
        <w:t>- [UHFCN-8] - Standardize application properties for UHFC</w:t>
      </w:r>
    </w:p>
    <w:p w14:paraId="13ADB617" w14:textId="68C951FA" w:rsidR="00B42730" w:rsidRPr="00B42730" w:rsidRDefault="00A00AAE" w:rsidP="00A00AAE">
      <w:pPr>
        <w:spacing w:after="0" w:line="240" w:lineRule="auto"/>
        <w:rPr>
          <w:rFonts w:cs="Courier New"/>
          <w:sz w:val="24"/>
          <w:szCs w:val="24"/>
        </w:rPr>
      </w:pPr>
      <w:r>
        <w:t>- [UHFCN-11] - Hot redeploy HTTPS certificates</w:t>
      </w:r>
      <w:r w:rsidR="0067750D">
        <w:rPr>
          <w:rFonts w:cs="Courier New"/>
          <w:sz w:val="24"/>
          <w:szCs w:val="24"/>
        </w:rPr>
        <w:tab/>
      </w:r>
    </w:p>
    <w:p w14:paraId="0BFE7984" w14:textId="77777777" w:rsidR="00A00EE1" w:rsidRDefault="00A00EE1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4EF0C6" w14:textId="77777777" w:rsidR="00E844F7" w:rsidRDefault="00E844F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13"/>
        <w:gridCol w:w="4919"/>
      </w:tblGrid>
      <w:tr w:rsidR="00681657" w:rsidRPr="009667EE" w14:paraId="75AA6658" w14:textId="77777777" w:rsidTr="00D26EBC">
        <w:tc>
          <w:tcPr>
            <w:tcW w:w="1951" w:type="dxa"/>
          </w:tcPr>
          <w:p w14:paraId="0EEC3E5A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820BC65" w14:textId="77777777" w:rsidR="00681657" w:rsidRPr="009667EE" w:rsidRDefault="00681657" w:rsidP="00D26EBC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AE81CEC" w14:textId="77777777" w:rsidR="00681657" w:rsidRPr="009667EE" w:rsidRDefault="00681657" w:rsidP="00D26EBC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81657" w:rsidRPr="009667EE" w14:paraId="25E54941" w14:textId="77777777" w:rsidTr="00D26EBC">
        <w:tc>
          <w:tcPr>
            <w:tcW w:w="1951" w:type="dxa"/>
          </w:tcPr>
          <w:p w14:paraId="25252B4B" w14:textId="2E86CDA7" w:rsidR="00681657" w:rsidRPr="009667EE" w:rsidRDefault="00691E09" w:rsidP="00D26E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.1.0</w:t>
            </w:r>
          </w:p>
        </w:tc>
        <w:tc>
          <w:tcPr>
            <w:tcW w:w="2552" w:type="dxa"/>
          </w:tcPr>
          <w:p w14:paraId="1DFA9053" w14:textId="0C020CE4" w:rsidR="00681657" w:rsidRPr="00E4612C" w:rsidRDefault="00665202" w:rsidP="00D26E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</w:t>
            </w:r>
            <w:r w:rsidR="00681657" w:rsidRPr="00E4612C">
              <w:rPr>
                <w:b/>
                <w:sz w:val="28"/>
                <w:szCs w:val="24"/>
              </w:rPr>
              <w:t>-</w:t>
            </w:r>
            <w:r w:rsidR="00691E09">
              <w:rPr>
                <w:b/>
                <w:sz w:val="28"/>
                <w:szCs w:val="24"/>
              </w:rPr>
              <w:t>08</w:t>
            </w:r>
            <w:r w:rsidR="00681657" w:rsidRPr="00E4612C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97" w:type="dxa"/>
          </w:tcPr>
          <w:p w14:paraId="307F7CD8" w14:textId="433822AE" w:rsidR="00681657" w:rsidRPr="00E4612C" w:rsidRDefault="00681657" w:rsidP="00D26EBC">
            <w:pPr>
              <w:jc w:val="both"/>
              <w:rPr>
                <w:b/>
                <w:sz w:val="28"/>
                <w:szCs w:val="24"/>
              </w:rPr>
            </w:pPr>
            <w:r w:rsidRPr="00E4612C">
              <w:rPr>
                <w:b/>
                <w:sz w:val="28"/>
                <w:szCs w:val="24"/>
              </w:rPr>
              <w:t>9.0</w:t>
            </w:r>
            <w:r w:rsidR="00916E19">
              <w:rPr>
                <w:b/>
                <w:sz w:val="28"/>
                <w:szCs w:val="24"/>
              </w:rPr>
              <w:t>8</w:t>
            </w:r>
            <w:r w:rsidRPr="00E4612C">
              <w:rPr>
                <w:b/>
                <w:sz w:val="28"/>
                <w:szCs w:val="24"/>
              </w:rPr>
              <w:t>.0</w:t>
            </w:r>
            <w:r w:rsidR="00916E19">
              <w:rPr>
                <w:b/>
                <w:sz w:val="28"/>
                <w:szCs w:val="24"/>
              </w:rPr>
              <w:t>0.p02</w:t>
            </w:r>
          </w:p>
        </w:tc>
      </w:tr>
      <w:tr w:rsidR="00681657" w:rsidRPr="009667EE" w14:paraId="0BCEF687" w14:textId="77777777" w:rsidTr="00D26EBC">
        <w:trPr>
          <w:gridAfter w:val="2"/>
          <w:wAfter w:w="7549" w:type="dxa"/>
        </w:trPr>
        <w:tc>
          <w:tcPr>
            <w:tcW w:w="1951" w:type="dxa"/>
          </w:tcPr>
          <w:p w14:paraId="4A5DCEAF" w14:textId="64FFD70A" w:rsidR="00200D2A" w:rsidRPr="009667EE" w:rsidRDefault="00681657" w:rsidP="00080B80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CAC3960" w14:textId="02996A5D" w:rsidR="00681657" w:rsidRDefault="00681657" w:rsidP="003B1BD0">
      <w:pPr>
        <w:spacing w:after="0" w:line="240" w:lineRule="auto"/>
      </w:pPr>
      <w:r w:rsidRPr="00E4612C">
        <w:t>-</w:t>
      </w:r>
      <w:r w:rsidR="00200D2A" w:rsidRPr="00E4612C">
        <w:t xml:space="preserve"> </w:t>
      </w:r>
      <w:r w:rsidR="003B1BD0" w:rsidRPr="003B1BD0">
        <w:t>[UHFC-212] - Implement Authentication Token Refresh Mechanism and Communication over HTTPS</w:t>
      </w:r>
    </w:p>
    <w:p w14:paraId="4CE87ECA" w14:textId="77777777" w:rsidR="003B1BD0" w:rsidRDefault="003B1BD0" w:rsidP="003B1BD0">
      <w:pPr>
        <w:spacing w:after="0" w:line="240" w:lineRule="auto"/>
        <w:rPr>
          <w:rFonts w:cs="Courier New"/>
          <w:sz w:val="24"/>
          <w:szCs w:val="24"/>
        </w:rPr>
      </w:pPr>
    </w:p>
    <w:p w14:paraId="59CDCE8E" w14:textId="77777777" w:rsidR="00E844F7" w:rsidRDefault="00E844F7" w:rsidP="003B1BD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13"/>
        <w:gridCol w:w="4919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4B0B911A" w:rsidR="00856DEB" w:rsidRPr="009667EE" w:rsidRDefault="0066520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.0.0</w:t>
            </w:r>
          </w:p>
        </w:tc>
        <w:tc>
          <w:tcPr>
            <w:tcW w:w="2552" w:type="dxa"/>
          </w:tcPr>
          <w:p w14:paraId="558909CF" w14:textId="55062E72" w:rsidR="00856DEB" w:rsidRPr="009667EE" w:rsidRDefault="00665202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9A39AB">
              <w:rPr>
                <w:b/>
                <w:sz w:val="28"/>
                <w:szCs w:val="24"/>
              </w:rPr>
              <w:t>1</w:t>
            </w:r>
            <w:r w:rsidR="00AA2144">
              <w:rPr>
                <w:b/>
                <w:sz w:val="28"/>
                <w:szCs w:val="24"/>
              </w:rPr>
              <w:t>-0</w:t>
            </w:r>
            <w:r>
              <w:rPr>
                <w:b/>
                <w:sz w:val="28"/>
                <w:szCs w:val="24"/>
              </w:rPr>
              <w:t>4</w:t>
            </w:r>
            <w:r w:rsidR="00856DEB" w:rsidRPr="009667EE">
              <w:rPr>
                <w:b/>
                <w:sz w:val="28"/>
                <w:szCs w:val="24"/>
              </w:rPr>
              <w:t>-20</w:t>
            </w:r>
            <w:r w:rsidR="009A39AB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97" w:type="dxa"/>
          </w:tcPr>
          <w:p w14:paraId="054A270A" w14:textId="52EC1964" w:rsidR="00856DEB" w:rsidRPr="009667EE" w:rsidRDefault="009A39AB" w:rsidP="0067750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916E19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.0</w:t>
            </w:r>
            <w:r w:rsidR="00916E19">
              <w:rPr>
                <w:b/>
                <w:sz w:val="28"/>
                <w:szCs w:val="24"/>
              </w:rPr>
              <w:t>0.p01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1A52DBE2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E3D1E86" w14:textId="00E30602" w:rsidR="00714CE9" w:rsidRDefault="003B1BD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Pr="003B1BD0">
        <w:rPr>
          <w:rFonts w:cs="Courier New"/>
        </w:rPr>
        <w:t xml:space="preserve">UHFC-209] - Implement Direct Communication between </w:t>
      </w:r>
      <w:proofErr w:type="spellStart"/>
      <w:r w:rsidRPr="003B1BD0">
        <w:rPr>
          <w:rFonts w:cs="Courier New"/>
        </w:rPr>
        <w:t>UHFConcentrator</w:t>
      </w:r>
      <w:proofErr w:type="spellEnd"/>
      <w:r w:rsidRPr="003B1BD0">
        <w:rPr>
          <w:rFonts w:cs="Courier New"/>
        </w:rPr>
        <w:t xml:space="preserve"> and Application Server</w:t>
      </w:r>
    </w:p>
    <w:p w14:paraId="5F4F1F06" w14:textId="77777777" w:rsidR="00665202" w:rsidRPr="00200D2A" w:rsidRDefault="00665202" w:rsidP="00665202">
      <w:pPr>
        <w:tabs>
          <w:tab w:val="left" w:pos="284"/>
        </w:tabs>
        <w:spacing w:after="120" w:line="240" w:lineRule="auto"/>
        <w:rPr>
          <w:rFonts w:cs="Courier New"/>
          <w:sz w:val="24"/>
          <w:szCs w:val="24"/>
        </w:rPr>
      </w:pPr>
    </w:p>
    <w:p w14:paraId="79661034" w14:textId="77777777" w:rsidR="00665202" w:rsidRDefault="00665202" w:rsidP="00665202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665202" w:rsidRPr="009667EE" w14:paraId="0E14AD82" w14:textId="77777777" w:rsidTr="0076102E">
        <w:tc>
          <w:tcPr>
            <w:tcW w:w="1951" w:type="dxa"/>
          </w:tcPr>
          <w:p w14:paraId="5B8891BA" w14:textId="77777777" w:rsidR="00665202" w:rsidRPr="009667EE" w:rsidRDefault="00665202" w:rsidP="0076102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214B69B5" w14:textId="77777777" w:rsidR="00665202" w:rsidRPr="009667EE" w:rsidRDefault="00665202" w:rsidP="0076102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65231620" w14:textId="77777777" w:rsidR="00665202" w:rsidRPr="009667EE" w:rsidRDefault="00665202" w:rsidP="0076102E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5202" w:rsidRPr="009667EE" w14:paraId="37835F4C" w14:textId="77777777" w:rsidTr="0076102E">
        <w:tc>
          <w:tcPr>
            <w:tcW w:w="1951" w:type="dxa"/>
          </w:tcPr>
          <w:p w14:paraId="4A510C93" w14:textId="4D6EC2BF" w:rsidR="00665202" w:rsidRPr="009667EE" w:rsidRDefault="00665202" w:rsidP="0076102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11</w:t>
            </w:r>
          </w:p>
        </w:tc>
        <w:tc>
          <w:tcPr>
            <w:tcW w:w="2552" w:type="dxa"/>
          </w:tcPr>
          <w:p w14:paraId="225C2DA9" w14:textId="049A1C3C" w:rsidR="00665202" w:rsidRPr="009667EE" w:rsidRDefault="00665202" w:rsidP="0076102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11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3</w:t>
            </w:r>
          </w:p>
        </w:tc>
        <w:tc>
          <w:tcPr>
            <w:tcW w:w="4997" w:type="dxa"/>
          </w:tcPr>
          <w:p w14:paraId="45506018" w14:textId="4B607060" w:rsidR="00665202" w:rsidRPr="009667EE" w:rsidRDefault="00665202" w:rsidP="0076102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916E19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916E19">
              <w:rPr>
                <w:b/>
                <w:sz w:val="28"/>
                <w:szCs w:val="24"/>
              </w:rPr>
              <w:t>3</w:t>
            </w:r>
          </w:p>
        </w:tc>
      </w:tr>
      <w:tr w:rsidR="00665202" w:rsidRPr="009667EE" w14:paraId="74C7D2DC" w14:textId="77777777" w:rsidTr="0076102E">
        <w:trPr>
          <w:gridAfter w:val="2"/>
          <w:wAfter w:w="7549" w:type="dxa"/>
        </w:trPr>
        <w:tc>
          <w:tcPr>
            <w:tcW w:w="1951" w:type="dxa"/>
          </w:tcPr>
          <w:p w14:paraId="7E57438F" w14:textId="77777777" w:rsidR="00665202" w:rsidRPr="009667EE" w:rsidRDefault="00665202" w:rsidP="0076102E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65EB037" w14:textId="246173BB" w:rsidR="00BD0B4A" w:rsidRPr="00BD0B4A" w:rsidRDefault="003B1BD0" w:rsidP="00BD0B4A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BD0B4A" w:rsidRPr="00BD0B4A">
        <w:rPr>
          <w:rFonts w:cs="Courier New"/>
        </w:rPr>
        <w:t xml:space="preserve">UHFC-184] - Refactor </w:t>
      </w:r>
      <w:proofErr w:type="spellStart"/>
      <w:r w:rsidR="00BD0B4A" w:rsidRPr="00BD0B4A">
        <w:rPr>
          <w:rFonts w:cs="Courier New"/>
        </w:rPr>
        <w:t>LightsExecutorService</w:t>
      </w:r>
      <w:proofErr w:type="spellEnd"/>
      <w:r w:rsidR="00BD0B4A" w:rsidRPr="00BD0B4A">
        <w:rPr>
          <w:rFonts w:cs="Courier New"/>
        </w:rPr>
        <w:t xml:space="preserve"> Mechanism</w:t>
      </w:r>
    </w:p>
    <w:p w14:paraId="399B056C" w14:textId="2A7613C8" w:rsidR="00BD0B4A" w:rsidRPr="00BD0B4A" w:rsidRDefault="00BD0B4A" w:rsidP="00BD0B4A">
      <w:pPr>
        <w:tabs>
          <w:tab w:val="left" w:pos="284"/>
        </w:tabs>
        <w:spacing w:after="0" w:line="240" w:lineRule="auto"/>
        <w:rPr>
          <w:rFonts w:cs="Courier New"/>
        </w:rPr>
      </w:pPr>
      <w:r w:rsidRPr="00B42730">
        <w:rPr>
          <w:rFonts w:cs="Courier New"/>
          <w:sz w:val="24"/>
          <w:szCs w:val="24"/>
        </w:rPr>
        <w:t>-</w:t>
      </w:r>
      <w:r w:rsidRPr="00BD0B4A">
        <w:rPr>
          <w:rFonts w:cs="Courier New"/>
        </w:rPr>
        <w:t xml:space="preserve"> </w:t>
      </w:r>
      <w:r w:rsidR="003B1BD0">
        <w:rPr>
          <w:rFonts w:cs="Courier New"/>
        </w:rPr>
        <w:t>[</w:t>
      </w:r>
      <w:r w:rsidRPr="00BD0B4A">
        <w:rPr>
          <w:rFonts w:cs="Courier New"/>
        </w:rPr>
        <w:t xml:space="preserve">UHFC-193] - Get </w:t>
      </w:r>
      <w:proofErr w:type="spellStart"/>
      <w:r w:rsidRPr="00BD0B4A">
        <w:rPr>
          <w:rFonts w:cs="Courier New"/>
        </w:rPr>
        <w:t>Sytem</w:t>
      </w:r>
      <w:proofErr w:type="spellEnd"/>
      <w:r w:rsidRPr="00BD0B4A">
        <w:rPr>
          <w:rFonts w:cs="Courier New"/>
        </w:rPr>
        <w:t xml:space="preserve"> information in Concentrator console and Monitor</w:t>
      </w:r>
    </w:p>
    <w:p w14:paraId="30F14353" w14:textId="0EE1BC45" w:rsidR="00665202" w:rsidRDefault="00BD0B4A" w:rsidP="00BD0B4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Pr="00BD0B4A">
        <w:rPr>
          <w:rFonts w:cs="Courier New"/>
        </w:rPr>
        <w:t xml:space="preserve"> [UHFC-194] - Synchronize Access to </w:t>
      </w:r>
      <w:proofErr w:type="spellStart"/>
      <w:r w:rsidRPr="00BD0B4A">
        <w:rPr>
          <w:rFonts w:cs="Courier New"/>
        </w:rPr>
        <w:t>UhfReadersList</w:t>
      </w:r>
      <w:proofErr w:type="spellEnd"/>
      <w:r w:rsidRPr="00BD0B4A">
        <w:rPr>
          <w:rFonts w:cs="Courier New"/>
        </w:rPr>
        <w:t xml:space="preserve"> in </w:t>
      </w:r>
      <w:proofErr w:type="spellStart"/>
      <w:r w:rsidRPr="00BD0B4A">
        <w:rPr>
          <w:rFonts w:cs="Courier New"/>
        </w:rPr>
        <w:t>UhfConcentratorConsoleStatusController</w:t>
      </w:r>
      <w:proofErr w:type="spellEnd"/>
    </w:p>
    <w:p w14:paraId="73D22129" w14:textId="77777777" w:rsidR="00665202" w:rsidRDefault="00665202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C508265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45626CB8" w14:textId="77777777" w:rsidTr="00173DE4">
        <w:tc>
          <w:tcPr>
            <w:tcW w:w="1951" w:type="dxa"/>
          </w:tcPr>
          <w:p w14:paraId="47A74870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792D22B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695A186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7420EF0D" w14:textId="77777777" w:rsidTr="00173DE4">
        <w:tc>
          <w:tcPr>
            <w:tcW w:w="1951" w:type="dxa"/>
          </w:tcPr>
          <w:p w14:paraId="6BF19CEB" w14:textId="4BB15F95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10</w:t>
            </w:r>
          </w:p>
        </w:tc>
        <w:tc>
          <w:tcPr>
            <w:tcW w:w="2552" w:type="dxa"/>
          </w:tcPr>
          <w:p w14:paraId="2F1DC78D" w14:textId="76CAB65F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0-08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2</w:t>
            </w:r>
          </w:p>
        </w:tc>
        <w:tc>
          <w:tcPr>
            <w:tcW w:w="4997" w:type="dxa"/>
          </w:tcPr>
          <w:p w14:paraId="247D4085" w14:textId="31043911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916E19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916E19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314F9054" w14:textId="77777777" w:rsidTr="00173DE4">
        <w:trPr>
          <w:gridAfter w:val="2"/>
          <w:wAfter w:w="7549" w:type="dxa"/>
        </w:trPr>
        <w:tc>
          <w:tcPr>
            <w:tcW w:w="1951" w:type="dxa"/>
          </w:tcPr>
          <w:p w14:paraId="767CEAFB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CB689AE" w14:textId="553F2CF0" w:rsidR="00E33CEC" w:rsidRPr="00E33CEC" w:rsidRDefault="003B1BD0" w:rsidP="00E33CEC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E33CEC" w:rsidRPr="00E33CEC">
        <w:rPr>
          <w:rFonts w:cs="Courier New"/>
        </w:rPr>
        <w:t>UHFC-178] - No reads since one hour</w:t>
      </w:r>
    </w:p>
    <w:p w14:paraId="11CCB606" w14:textId="239A180D" w:rsidR="00E33CEC" w:rsidRPr="00E33CEC" w:rsidRDefault="003B1BD0" w:rsidP="00E33CEC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E33CEC" w:rsidRPr="00E33CEC">
        <w:rPr>
          <w:rFonts w:cs="Courier New"/>
        </w:rPr>
        <w:t xml:space="preserve">UHFC-182] - Update </w:t>
      </w:r>
      <w:proofErr w:type="spellStart"/>
      <w:r w:rsidR="00E33CEC" w:rsidRPr="00E33CEC">
        <w:rPr>
          <w:rFonts w:cs="Courier New"/>
        </w:rPr>
        <w:t>OctaneSDK</w:t>
      </w:r>
      <w:proofErr w:type="spellEnd"/>
      <w:r w:rsidR="00E33CEC" w:rsidRPr="00E33CEC">
        <w:rPr>
          <w:rFonts w:cs="Courier New"/>
        </w:rPr>
        <w:t xml:space="preserve"> to version 4.0.0.0</w:t>
      </w:r>
    </w:p>
    <w:p w14:paraId="756FC78A" w14:textId="3C55157A" w:rsidR="00E33CEC" w:rsidRPr="00E33CEC" w:rsidRDefault="003B1BD0" w:rsidP="00E33CEC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E33CEC" w:rsidRPr="00E33CEC">
        <w:rPr>
          <w:rFonts w:cs="Courier New"/>
        </w:rPr>
        <w:t>UHFC-186] - Prevent sending duplicate KEEPALIVE_ACK messages</w:t>
      </w:r>
    </w:p>
    <w:p w14:paraId="5460A4C8" w14:textId="6B4D3523" w:rsidR="00B22BDE" w:rsidRDefault="003B1BD0" w:rsidP="00E33CEC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E33CEC" w:rsidRPr="00E33CEC">
        <w:rPr>
          <w:rFonts w:cs="Courier New"/>
        </w:rPr>
        <w:t>UHFC-204] - Dijon UHF readers appear on UHF monitor with Bethune BU login</w:t>
      </w:r>
    </w:p>
    <w:p w14:paraId="76C6CBCF" w14:textId="77777777" w:rsidR="00B97F0F" w:rsidRDefault="00B97F0F" w:rsidP="00E33CEC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5AE167DE" w14:textId="77777777" w:rsidR="00C745D5" w:rsidRPr="00E33CEC" w:rsidRDefault="00C745D5" w:rsidP="00E33CEC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0B02884C" w14:textId="77777777" w:rsidTr="00E844F7">
        <w:tc>
          <w:tcPr>
            <w:tcW w:w="1930" w:type="dxa"/>
          </w:tcPr>
          <w:p w14:paraId="23A5CAC3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16" w:type="dxa"/>
          </w:tcPr>
          <w:p w14:paraId="2A605E34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14" w:type="dxa"/>
          </w:tcPr>
          <w:p w14:paraId="4E0AAFAE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38237EC6" w14:textId="77777777" w:rsidTr="00E844F7">
        <w:tc>
          <w:tcPr>
            <w:tcW w:w="1930" w:type="dxa"/>
          </w:tcPr>
          <w:p w14:paraId="7B33762A" w14:textId="3653804C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9</w:t>
            </w:r>
          </w:p>
        </w:tc>
        <w:tc>
          <w:tcPr>
            <w:tcW w:w="2516" w:type="dxa"/>
          </w:tcPr>
          <w:p w14:paraId="0049300F" w14:textId="1B1BB88A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08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2</w:t>
            </w:r>
          </w:p>
        </w:tc>
        <w:tc>
          <w:tcPr>
            <w:tcW w:w="4914" w:type="dxa"/>
          </w:tcPr>
          <w:p w14:paraId="12C55A3D" w14:textId="48A5AE79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916E19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916E19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02C45EE4" w14:textId="77777777" w:rsidTr="00E844F7">
        <w:trPr>
          <w:gridAfter w:val="2"/>
          <w:wAfter w:w="7430" w:type="dxa"/>
        </w:trPr>
        <w:tc>
          <w:tcPr>
            <w:tcW w:w="1930" w:type="dxa"/>
          </w:tcPr>
          <w:p w14:paraId="123B29EF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278F29F" w14:textId="6FF5356D" w:rsidR="00B22BDE" w:rsidRDefault="003B1BD0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E33CEC" w:rsidRPr="00E33CEC">
        <w:rPr>
          <w:rFonts w:cs="Courier New"/>
        </w:rPr>
        <w:t xml:space="preserve">UHFC-173] - Concentrator doesn’t </w:t>
      </w:r>
      <w:r w:rsidR="00E33CEC">
        <w:rPr>
          <w:rFonts w:cs="Courier New"/>
        </w:rPr>
        <w:t>t</w:t>
      </w:r>
      <w:r w:rsidR="00E33CEC" w:rsidRPr="00E33CEC">
        <w:rPr>
          <w:rFonts w:cs="Courier New"/>
        </w:rPr>
        <w:t>read after restart it directs starts reading again</w:t>
      </w:r>
    </w:p>
    <w:p w14:paraId="41734011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FD90275" w14:textId="77777777" w:rsidR="00E844F7" w:rsidRDefault="00E844F7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04416AC1" w14:textId="77777777" w:rsidTr="00173DE4">
        <w:tc>
          <w:tcPr>
            <w:tcW w:w="1951" w:type="dxa"/>
          </w:tcPr>
          <w:p w14:paraId="7D6DA077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1B202B1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1E3E1B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7442E2CA" w14:textId="77777777" w:rsidTr="00173DE4">
        <w:tc>
          <w:tcPr>
            <w:tcW w:w="1951" w:type="dxa"/>
          </w:tcPr>
          <w:p w14:paraId="5CA91287" w14:textId="6AF588B0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8</w:t>
            </w:r>
          </w:p>
        </w:tc>
        <w:tc>
          <w:tcPr>
            <w:tcW w:w="2552" w:type="dxa"/>
          </w:tcPr>
          <w:p w14:paraId="5D38A985" w14:textId="6A08DAD6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05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2</w:t>
            </w:r>
          </w:p>
        </w:tc>
        <w:tc>
          <w:tcPr>
            <w:tcW w:w="4997" w:type="dxa"/>
          </w:tcPr>
          <w:p w14:paraId="61CC4368" w14:textId="264124F0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47CFE0B0" w14:textId="77777777" w:rsidTr="00173DE4">
        <w:trPr>
          <w:gridAfter w:val="2"/>
          <w:wAfter w:w="7549" w:type="dxa"/>
        </w:trPr>
        <w:tc>
          <w:tcPr>
            <w:tcW w:w="1951" w:type="dxa"/>
          </w:tcPr>
          <w:p w14:paraId="2DF269C1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CEB9609" w14:textId="498C2EA2" w:rsidR="00B22BDE" w:rsidRDefault="003B1BD0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E33CEC" w:rsidRPr="00E33CEC">
        <w:rPr>
          <w:rFonts w:cs="Courier New"/>
        </w:rPr>
        <w:t>UHFC-168] - Readers take a long time to get online on the concentrator</w:t>
      </w:r>
    </w:p>
    <w:p w14:paraId="44E77F6E" w14:textId="77777777" w:rsidR="00B22BDE" w:rsidRPr="00200D2A" w:rsidRDefault="00B22BDE" w:rsidP="00B22BDE">
      <w:pPr>
        <w:tabs>
          <w:tab w:val="left" w:pos="284"/>
        </w:tabs>
        <w:spacing w:after="120" w:line="240" w:lineRule="auto"/>
        <w:rPr>
          <w:rFonts w:cs="Courier New"/>
          <w:sz w:val="24"/>
          <w:szCs w:val="24"/>
        </w:rPr>
      </w:pPr>
    </w:p>
    <w:p w14:paraId="00108697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4C281571" w14:textId="77777777" w:rsidTr="00173DE4">
        <w:tc>
          <w:tcPr>
            <w:tcW w:w="1951" w:type="dxa"/>
          </w:tcPr>
          <w:p w14:paraId="15080A5A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081DAB6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B07292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4323A387" w14:textId="77777777" w:rsidTr="00173DE4">
        <w:tc>
          <w:tcPr>
            <w:tcW w:w="1951" w:type="dxa"/>
          </w:tcPr>
          <w:p w14:paraId="38CB780D" w14:textId="174C9702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7</w:t>
            </w:r>
          </w:p>
        </w:tc>
        <w:tc>
          <w:tcPr>
            <w:tcW w:w="2552" w:type="dxa"/>
          </w:tcPr>
          <w:p w14:paraId="70C9690E" w14:textId="41C09ABC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5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2</w:t>
            </w:r>
          </w:p>
        </w:tc>
        <w:tc>
          <w:tcPr>
            <w:tcW w:w="4997" w:type="dxa"/>
          </w:tcPr>
          <w:p w14:paraId="79D03239" w14:textId="1BAED0A0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045E8701" w14:textId="77777777" w:rsidTr="00173DE4">
        <w:trPr>
          <w:gridAfter w:val="2"/>
          <w:wAfter w:w="7549" w:type="dxa"/>
        </w:trPr>
        <w:tc>
          <w:tcPr>
            <w:tcW w:w="1951" w:type="dxa"/>
          </w:tcPr>
          <w:p w14:paraId="0077860E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96DE285" w14:textId="0733CF74" w:rsidR="00B22BDE" w:rsidRDefault="003B1BD0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F231B8" w:rsidRPr="00F231B8">
        <w:rPr>
          <w:rFonts w:cs="Courier New"/>
        </w:rPr>
        <w:t xml:space="preserve">UHFC-120] - UHF Concentrator </w:t>
      </w:r>
      <w:r w:rsidR="00E33CEC" w:rsidRPr="00F231B8">
        <w:rPr>
          <w:rFonts w:cs="Courier New"/>
        </w:rPr>
        <w:t>doesn’t</w:t>
      </w:r>
      <w:r w:rsidR="00F231B8" w:rsidRPr="00F231B8">
        <w:rPr>
          <w:rFonts w:cs="Courier New"/>
        </w:rPr>
        <w:t xml:space="preserve"> filter out wrong container tags</w:t>
      </w:r>
    </w:p>
    <w:p w14:paraId="4797CD48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F2298FC" w14:textId="77777777" w:rsidR="00E844F7" w:rsidRDefault="00E844F7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4C55F9E9" w14:textId="77777777" w:rsidTr="00173DE4">
        <w:tc>
          <w:tcPr>
            <w:tcW w:w="1951" w:type="dxa"/>
          </w:tcPr>
          <w:p w14:paraId="4BC767B0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3BE19737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872EF5F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0474F3BA" w14:textId="77777777" w:rsidTr="00173DE4">
        <w:tc>
          <w:tcPr>
            <w:tcW w:w="1951" w:type="dxa"/>
          </w:tcPr>
          <w:p w14:paraId="196136CA" w14:textId="7DCAA237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6</w:t>
            </w:r>
          </w:p>
        </w:tc>
        <w:tc>
          <w:tcPr>
            <w:tcW w:w="2552" w:type="dxa"/>
          </w:tcPr>
          <w:p w14:paraId="417FA060" w14:textId="3E4365B1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-04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2</w:t>
            </w:r>
          </w:p>
        </w:tc>
        <w:tc>
          <w:tcPr>
            <w:tcW w:w="4997" w:type="dxa"/>
          </w:tcPr>
          <w:p w14:paraId="5838572B" w14:textId="6EEB8047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03875FCC" w14:textId="77777777" w:rsidTr="00173DE4">
        <w:trPr>
          <w:gridAfter w:val="2"/>
          <w:wAfter w:w="7549" w:type="dxa"/>
        </w:trPr>
        <w:tc>
          <w:tcPr>
            <w:tcW w:w="1951" w:type="dxa"/>
          </w:tcPr>
          <w:p w14:paraId="227BD42C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7FBC3AAF" w14:textId="2775E4B0" w:rsidR="00B22BDE" w:rsidRPr="00200D2A" w:rsidRDefault="00B22BDE" w:rsidP="00F96CE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9C2530">
        <w:rPr>
          <w:rFonts w:cs="Courier New"/>
          <w:sz w:val="24"/>
          <w:szCs w:val="24"/>
        </w:rPr>
        <w:t xml:space="preserve"> [</w:t>
      </w:r>
      <w:r w:rsidR="00F96CEE" w:rsidRPr="00F96CEE">
        <w:rPr>
          <w:rFonts w:cs="Courier New"/>
        </w:rPr>
        <w:t>ABS-133612</w:t>
      </w:r>
      <w:r w:rsidR="009C2530">
        <w:rPr>
          <w:rFonts w:cs="Courier New"/>
        </w:rPr>
        <w:t>]</w:t>
      </w:r>
      <w:r w:rsidR="00F96CEE" w:rsidRPr="00F96CEE">
        <w:rPr>
          <w:rFonts w:cs="Courier New"/>
        </w:rPr>
        <w:t xml:space="preserve"> Evaluate impact of </w:t>
      </w:r>
      <w:proofErr w:type="spellStart"/>
      <w:r w:rsidR="00F96CEE" w:rsidRPr="00F96CEE">
        <w:rPr>
          <w:rFonts w:cs="Courier New"/>
        </w:rPr>
        <w:t>SpringShell</w:t>
      </w:r>
      <w:proofErr w:type="spellEnd"/>
      <w:r w:rsidR="00F96CEE" w:rsidRPr="00F96CEE">
        <w:rPr>
          <w:rFonts w:cs="Courier New"/>
        </w:rPr>
        <w:t xml:space="preserve"> vulnerability CVE-2022-22965 and potential mitigations</w:t>
      </w:r>
    </w:p>
    <w:p w14:paraId="7324452E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AD2A63" w14:textId="77777777" w:rsidR="00E844F7" w:rsidRDefault="00E844F7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6A1BEEC8" w14:textId="77777777" w:rsidTr="00173DE4">
        <w:tc>
          <w:tcPr>
            <w:tcW w:w="1951" w:type="dxa"/>
          </w:tcPr>
          <w:p w14:paraId="517EEE6B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D8D70B1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628E669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4F32C372" w14:textId="77777777" w:rsidTr="00173DE4">
        <w:tc>
          <w:tcPr>
            <w:tcW w:w="1951" w:type="dxa"/>
          </w:tcPr>
          <w:p w14:paraId="4CA4680A" w14:textId="4F522CCD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5</w:t>
            </w:r>
          </w:p>
        </w:tc>
        <w:tc>
          <w:tcPr>
            <w:tcW w:w="2552" w:type="dxa"/>
          </w:tcPr>
          <w:p w14:paraId="5A382B5C" w14:textId="2CA993DE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12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1</w:t>
            </w:r>
          </w:p>
        </w:tc>
        <w:tc>
          <w:tcPr>
            <w:tcW w:w="4997" w:type="dxa"/>
          </w:tcPr>
          <w:p w14:paraId="37E45F8F" w14:textId="1A242DBF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69E04DAC" w14:textId="77777777" w:rsidTr="00173DE4">
        <w:trPr>
          <w:gridAfter w:val="2"/>
          <w:wAfter w:w="7549" w:type="dxa"/>
        </w:trPr>
        <w:tc>
          <w:tcPr>
            <w:tcW w:w="1951" w:type="dxa"/>
          </w:tcPr>
          <w:p w14:paraId="0C2E5E32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6EC3F9EE" w14:textId="458DFD1D" w:rsidR="00A77ADE" w:rsidRPr="00A77ADE" w:rsidRDefault="003B1BD0" w:rsidP="00A77ADE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lastRenderedPageBreak/>
        <w:t>- [</w:t>
      </w:r>
      <w:r w:rsidR="00A77ADE" w:rsidRPr="00A77ADE">
        <w:rPr>
          <w:rFonts w:cs="Courier New"/>
        </w:rPr>
        <w:t>UHFC-149] - Update log4j-api and log4j-core dependencies to address CVE-2021-44228 vulnerability</w:t>
      </w:r>
    </w:p>
    <w:p w14:paraId="5D10B173" w14:textId="2F6A364D" w:rsidR="00B22BDE" w:rsidRDefault="003B1BD0" w:rsidP="00A77A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A77ADE" w:rsidRPr="00A77ADE">
        <w:rPr>
          <w:rFonts w:cs="Courier New"/>
        </w:rPr>
        <w:t xml:space="preserve">UHFC-152] - </w:t>
      </w:r>
      <w:proofErr w:type="spellStart"/>
      <w:r w:rsidR="00A77ADE" w:rsidRPr="00A77ADE">
        <w:rPr>
          <w:rFonts w:cs="Courier New"/>
        </w:rPr>
        <w:t>org.llrp</w:t>
      </w:r>
      <w:proofErr w:type="spellEnd"/>
      <w:r w:rsidR="00A77ADE" w:rsidRPr="00A77ADE">
        <w:rPr>
          <w:rFonts w:cs="Courier New"/>
        </w:rPr>
        <w:t xml:space="preserve"> related messages not logged via log4j2</w:t>
      </w:r>
    </w:p>
    <w:p w14:paraId="64746D2E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18D66D5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5B3E2316" w14:textId="77777777" w:rsidTr="003A34FC">
        <w:tc>
          <w:tcPr>
            <w:tcW w:w="1930" w:type="dxa"/>
          </w:tcPr>
          <w:p w14:paraId="08AEF384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16" w:type="dxa"/>
          </w:tcPr>
          <w:p w14:paraId="3AC0C547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14" w:type="dxa"/>
          </w:tcPr>
          <w:p w14:paraId="105D02B9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76DCCACD" w14:textId="77777777" w:rsidTr="003A34FC">
        <w:tc>
          <w:tcPr>
            <w:tcW w:w="1930" w:type="dxa"/>
          </w:tcPr>
          <w:p w14:paraId="79D4DF73" w14:textId="4108D4B7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4</w:t>
            </w:r>
          </w:p>
        </w:tc>
        <w:tc>
          <w:tcPr>
            <w:tcW w:w="2516" w:type="dxa"/>
          </w:tcPr>
          <w:p w14:paraId="768D4485" w14:textId="12BD3573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0-05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1</w:t>
            </w:r>
          </w:p>
        </w:tc>
        <w:tc>
          <w:tcPr>
            <w:tcW w:w="4914" w:type="dxa"/>
          </w:tcPr>
          <w:p w14:paraId="248AAB5D" w14:textId="0B5EEC37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59761606" w14:textId="77777777" w:rsidTr="003A34FC">
        <w:trPr>
          <w:gridAfter w:val="2"/>
          <w:wAfter w:w="7430" w:type="dxa"/>
        </w:trPr>
        <w:tc>
          <w:tcPr>
            <w:tcW w:w="1930" w:type="dxa"/>
          </w:tcPr>
          <w:p w14:paraId="7EECB203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63628CEB" w14:textId="7D7E36F1" w:rsidR="003A34FC" w:rsidRPr="003A34FC" w:rsidRDefault="003B1BD0" w:rsidP="003A34FC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3A34FC" w:rsidRPr="003A34FC">
        <w:rPr>
          <w:rFonts w:cs="Courier New"/>
        </w:rPr>
        <w:t>UHFC-101] - Reader connection problem UHFC</w:t>
      </w:r>
    </w:p>
    <w:p w14:paraId="507E8C1B" w14:textId="455437B9" w:rsidR="00B22BDE" w:rsidRDefault="003B1BD0" w:rsidP="003A34FC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3A34FC" w:rsidRPr="003A34FC">
        <w:rPr>
          <w:rFonts w:cs="Courier New"/>
        </w:rPr>
        <w:t>UHFC-126] - UHF Concentrator ignore rescanned tags for 30 minutes</w:t>
      </w:r>
    </w:p>
    <w:p w14:paraId="3D4041EA" w14:textId="77777777" w:rsidR="003A34FC" w:rsidRPr="00200D2A" w:rsidRDefault="003A34FC" w:rsidP="003A34FC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1D1D62E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5163B47A" w14:textId="77777777" w:rsidTr="00173DE4">
        <w:tc>
          <w:tcPr>
            <w:tcW w:w="1951" w:type="dxa"/>
          </w:tcPr>
          <w:p w14:paraId="0A126B8B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B47C3F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A0F8B66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3BC22109" w14:textId="77777777" w:rsidTr="00173DE4">
        <w:tc>
          <w:tcPr>
            <w:tcW w:w="1951" w:type="dxa"/>
          </w:tcPr>
          <w:p w14:paraId="790F7FCA" w14:textId="58EC161A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3</w:t>
            </w:r>
          </w:p>
        </w:tc>
        <w:tc>
          <w:tcPr>
            <w:tcW w:w="2552" w:type="dxa"/>
          </w:tcPr>
          <w:p w14:paraId="62A64F8F" w14:textId="0F55C14F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-04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1</w:t>
            </w:r>
          </w:p>
        </w:tc>
        <w:tc>
          <w:tcPr>
            <w:tcW w:w="4997" w:type="dxa"/>
          </w:tcPr>
          <w:p w14:paraId="2146FF70" w14:textId="0F067E40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23627C7E" w14:textId="77777777" w:rsidTr="00173DE4">
        <w:trPr>
          <w:gridAfter w:val="2"/>
          <w:wAfter w:w="7549" w:type="dxa"/>
        </w:trPr>
        <w:tc>
          <w:tcPr>
            <w:tcW w:w="1951" w:type="dxa"/>
          </w:tcPr>
          <w:p w14:paraId="69775E1D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8F12B57" w14:textId="2477A71A" w:rsidR="00F64B72" w:rsidRPr="00F64B72" w:rsidRDefault="003B1BD0" w:rsidP="00F64B72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F64B72" w:rsidRPr="00F64B72">
        <w:rPr>
          <w:rFonts w:cs="Courier New"/>
          <w:sz w:val="24"/>
          <w:szCs w:val="24"/>
        </w:rPr>
        <w:t>UHFC-102] - Display language application's administrator console</w:t>
      </w:r>
    </w:p>
    <w:p w14:paraId="6718788D" w14:textId="796EB61C" w:rsidR="00F64B72" w:rsidRPr="00F64B72" w:rsidRDefault="003B1BD0" w:rsidP="00F64B72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F64B72" w:rsidRPr="00F64B72">
        <w:rPr>
          <w:rFonts w:cs="Courier New"/>
          <w:sz w:val="24"/>
          <w:szCs w:val="24"/>
        </w:rPr>
        <w:t>UHFC-110] - French translation</w:t>
      </w:r>
    </w:p>
    <w:p w14:paraId="30D5B228" w14:textId="58EC68D5" w:rsidR="00F64B72" w:rsidRPr="00F64B72" w:rsidRDefault="003B1BD0" w:rsidP="00F64B72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F64B72" w:rsidRPr="00F64B72">
        <w:rPr>
          <w:rFonts w:cs="Courier New"/>
          <w:sz w:val="24"/>
          <w:szCs w:val="24"/>
        </w:rPr>
        <w:t xml:space="preserve">UHFC-114] - Implement possibility of downloading the logs from the </w:t>
      </w:r>
      <w:proofErr w:type="spellStart"/>
      <w:r w:rsidR="00F64B72" w:rsidRPr="00F64B72">
        <w:rPr>
          <w:rFonts w:cs="Courier New"/>
          <w:sz w:val="24"/>
          <w:szCs w:val="24"/>
        </w:rPr>
        <w:t>UHFConcentrator</w:t>
      </w:r>
      <w:proofErr w:type="spellEnd"/>
      <w:r w:rsidR="00F64B72" w:rsidRPr="00F64B72">
        <w:rPr>
          <w:rFonts w:cs="Courier New"/>
          <w:sz w:val="24"/>
          <w:szCs w:val="24"/>
        </w:rPr>
        <w:t xml:space="preserve"> web console</w:t>
      </w:r>
    </w:p>
    <w:p w14:paraId="144EAE37" w14:textId="13697E98" w:rsidR="00B22BDE" w:rsidRPr="00F64B72" w:rsidRDefault="003B1BD0" w:rsidP="00F64B72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F64B72" w:rsidRPr="00F64B72">
        <w:rPr>
          <w:rFonts w:cs="Courier New"/>
          <w:sz w:val="24"/>
          <w:szCs w:val="24"/>
        </w:rPr>
        <w:t xml:space="preserve">UHFC-116] - </w:t>
      </w:r>
      <w:proofErr w:type="spellStart"/>
      <w:r w:rsidR="00F64B72" w:rsidRPr="00F64B72">
        <w:rPr>
          <w:rFonts w:cs="Courier New"/>
          <w:sz w:val="24"/>
          <w:szCs w:val="24"/>
        </w:rPr>
        <w:t>MultiReadScanBatch</w:t>
      </w:r>
      <w:proofErr w:type="spellEnd"/>
      <w:r w:rsidR="00F64B72" w:rsidRPr="00F64B72">
        <w:rPr>
          <w:rFonts w:cs="Courier New"/>
          <w:sz w:val="24"/>
          <w:szCs w:val="24"/>
        </w:rPr>
        <w:t xml:space="preserve"> doesn't get cleaned up if </w:t>
      </w:r>
      <w:proofErr w:type="spellStart"/>
      <w:r w:rsidR="00F64B72" w:rsidRPr="00F64B72">
        <w:rPr>
          <w:rFonts w:cs="Courier New"/>
          <w:sz w:val="24"/>
          <w:szCs w:val="24"/>
        </w:rPr>
        <w:t>UHFConcentrator</w:t>
      </w:r>
      <w:proofErr w:type="spellEnd"/>
      <w:r w:rsidR="00F64B72" w:rsidRPr="00F64B72">
        <w:rPr>
          <w:rFonts w:cs="Courier New"/>
          <w:sz w:val="24"/>
          <w:szCs w:val="24"/>
        </w:rPr>
        <w:t xml:space="preserve"> goes into offline mode before deleting </w:t>
      </w:r>
    </w:p>
    <w:p w14:paraId="297E2F8D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18A8274C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0B1A7F07" w14:textId="77777777" w:rsidTr="00173DE4">
        <w:tc>
          <w:tcPr>
            <w:tcW w:w="1951" w:type="dxa"/>
          </w:tcPr>
          <w:p w14:paraId="05F85D10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2416E91C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DF996CA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12BD8F88" w14:textId="77777777" w:rsidTr="00173DE4">
        <w:tc>
          <w:tcPr>
            <w:tcW w:w="1951" w:type="dxa"/>
          </w:tcPr>
          <w:p w14:paraId="1287F980" w14:textId="4BD9958A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2</w:t>
            </w:r>
          </w:p>
        </w:tc>
        <w:tc>
          <w:tcPr>
            <w:tcW w:w="2552" w:type="dxa"/>
          </w:tcPr>
          <w:p w14:paraId="057B61B2" w14:textId="1D2635DB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11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4997" w:type="dxa"/>
          </w:tcPr>
          <w:p w14:paraId="695F93FF" w14:textId="34C882C8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0D767213" w14:textId="77777777" w:rsidTr="00173DE4">
        <w:trPr>
          <w:gridAfter w:val="2"/>
          <w:wAfter w:w="7549" w:type="dxa"/>
        </w:trPr>
        <w:tc>
          <w:tcPr>
            <w:tcW w:w="1951" w:type="dxa"/>
          </w:tcPr>
          <w:p w14:paraId="3A1D3491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2A27F837" w14:textId="5EFD92F2" w:rsidR="00F434F4" w:rsidRPr="00F434F4" w:rsidRDefault="003B1BD0" w:rsidP="00F434F4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F434F4" w:rsidRPr="00F434F4">
        <w:rPr>
          <w:rFonts w:cs="Courier New"/>
        </w:rPr>
        <w:t xml:space="preserve">UHFC-54] - Add support for TLS/SSL in </w:t>
      </w:r>
      <w:proofErr w:type="spellStart"/>
      <w:r w:rsidR="00F434F4" w:rsidRPr="00F434F4">
        <w:rPr>
          <w:rFonts w:cs="Courier New"/>
        </w:rPr>
        <w:t>UHFConcentrator</w:t>
      </w:r>
      <w:proofErr w:type="spellEnd"/>
    </w:p>
    <w:p w14:paraId="5A6A0EED" w14:textId="003EF11F" w:rsidR="00F434F4" w:rsidRPr="00F434F4" w:rsidRDefault="003B1BD0" w:rsidP="00F434F4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</w:rPr>
        <w:t>- [</w:t>
      </w:r>
      <w:r w:rsidR="00F434F4" w:rsidRPr="00F434F4">
        <w:rPr>
          <w:rFonts w:cs="Courier New"/>
        </w:rPr>
        <w:t xml:space="preserve">UHFC-64] - Migrate current admin console page and all views from JSP to </w:t>
      </w:r>
      <w:proofErr w:type="spellStart"/>
      <w:r w:rsidR="00F434F4" w:rsidRPr="00F434F4">
        <w:rPr>
          <w:rFonts w:cs="Courier New"/>
        </w:rPr>
        <w:t>Thymeleaf</w:t>
      </w:r>
      <w:proofErr w:type="spellEnd"/>
    </w:p>
    <w:p w14:paraId="31CB75BC" w14:textId="7DC41F79" w:rsidR="00F434F4" w:rsidRPr="00F434F4" w:rsidRDefault="003B1BD0" w:rsidP="00F434F4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</w:rPr>
        <w:t>- [</w:t>
      </w:r>
      <w:r w:rsidR="00F434F4" w:rsidRPr="00F434F4">
        <w:rPr>
          <w:rFonts w:cs="Courier New"/>
        </w:rPr>
        <w:t xml:space="preserve">UHFC-83] - </w:t>
      </w:r>
      <w:proofErr w:type="spellStart"/>
      <w:r w:rsidR="00F434F4" w:rsidRPr="00F434F4">
        <w:rPr>
          <w:rFonts w:cs="Courier New"/>
        </w:rPr>
        <w:t>UpdateStatusForUnattendedUhfReaderConfiguration</w:t>
      </w:r>
      <w:proofErr w:type="spellEnd"/>
      <w:r w:rsidR="00F434F4" w:rsidRPr="00F434F4">
        <w:rPr>
          <w:rFonts w:cs="Courier New"/>
        </w:rPr>
        <w:t xml:space="preserve"> REST web service called too often</w:t>
      </w:r>
    </w:p>
    <w:p w14:paraId="65708CC1" w14:textId="4080DDDE" w:rsidR="00F434F4" w:rsidRPr="00F434F4" w:rsidRDefault="003B1BD0" w:rsidP="00F434F4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</w:rPr>
        <w:t>- [</w:t>
      </w:r>
      <w:r w:rsidR="00F434F4" w:rsidRPr="00F434F4">
        <w:rPr>
          <w:rFonts w:cs="Courier New"/>
        </w:rPr>
        <w:t xml:space="preserve">UHFC-85] - </w:t>
      </w:r>
      <w:proofErr w:type="spellStart"/>
      <w:r w:rsidR="00F434F4" w:rsidRPr="00F434F4">
        <w:rPr>
          <w:rFonts w:cs="Courier New"/>
        </w:rPr>
        <w:t>UHFConcentrator</w:t>
      </w:r>
      <w:proofErr w:type="spellEnd"/>
      <w:r w:rsidR="00F434F4" w:rsidRPr="00F434F4">
        <w:rPr>
          <w:rFonts w:cs="Courier New"/>
        </w:rPr>
        <w:t xml:space="preserve"> displays the wrong reader status in the console if the reader is unreachable at startup</w:t>
      </w:r>
    </w:p>
    <w:p w14:paraId="29D4B1B0" w14:textId="7D88A524" w:rsidR="00F434F4" w:rsidRPr="00F434F4" w:rsidRDefault="003B1BD0" w:rsidP="00F434F4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</w:rPr>
        <w:t>- [</w:t>
      </w:r>
      <w:r w:rsidR="00F434F4" w:rsidRPr="00F434F4">
        <w:rPr>
          <w:rFonts w:cs="Courier New"/>
        </w:rPr>
        <w:t>UHFC-92] - Log4j is not initialized properly in UHFC</w:t>
      </w:r>
    </w:p>
    <w:p w14:paraId="5FB18427" w14:textId="37F04490" w:rsidR="00F434F4" w:rsidRPr="00F434F4" w:rsidRDefault="003B1BD0" w:rsidP="00F434F4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</w:rPr>
        <w:t>- [</w:t>
      </w:r>
      <w:r w:rsidR="00F434F4" w:rsidRPr="00F434F4">
        <w:rPr>
          <w:rFonts w:cs="Courier New"/>
        </w:rPr>
        <w:t>UHFC-94] - Favicon icon displays wrong image - LPS icon</w:t>
      </w:r>
    </w:p>
    <w:p w14:paraId="3827B67E" w14:textId="1C380A0D" w:rsidR="00F434F4" w:rsidRPr="00F434F4" w:rsidRDefault="003B1BD0" w:rsidP="00F434F4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</w:rPr>
        <w:t>- [</w:t>
      </w:r>
      <w:r w:rsidR="00F434F4" w:rsidRPr="00F434F4">
        <w:rPr>
          <w:rFonts w:cs="Courier New"/>
        </w:rPr>
        <w:t xml:space="preserve">UHFC-96] - UHF reader configuration related to the </w:t>
      </w:r>
      <w:proofErr w:type="spellStart"/>
      <w:r w:rsidR="00F434F4" w:rsidRPr="00F434F4">
        <w:rPr>
          <w:rFonts w:cs="Courier New"/>
        </w:rPr>
        <w:t>LowDutyCycle</w:t>
      </w:r>
      <w:proofErr w:type="spellEnd"/>
      <w:r w:rsidR="00F434F4" w:rsidRPr="00F434F4">
        <w:rPr>
          <w:rFonts w:cs="Courier New"/>
        </w:rPr>
        <w:t xml:space="preserve"> not loaded into the readers anymore</w:t>
      </w:r>
    </w:p>
    <w:p w14:paraId="6690CFF2" w14:textId="1A4154A2" w:rsidR="00F434F4" w:rsidRPr="00F434F4" w:rsidRDefault="003B1BD0" w:rsidP="00F434F4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</w:rPr>
        <w:t>- [</w:t>
      </w:r>
      <w:r w:rsidR="00F434F4" w:rsidRPr="00F434F4">
        <w:rPr>
          <w:rFonts w:cs="Courier New"/>
        </w:rPr>
        <w:t xml:space="preserve">UHFC-98] - [Research]Check if we can store JSESSIONID and reuse it for requests to </w:t>
      </w:r>
      <w:proofErr w:type="spellStart"/>
      <w:r w:rsidR="00F434F4" w:rsidRPr="00F434F4">
        <w:rPr>
          <w:rFonts w:cs="Courier New"/>
        </w:rPr>
        <w:t>ABSRestServices</w:t>
      </w:r>
      <w:proofErr w:type="spellEnd"/>
    </w:p>
    <w:p w14:paraId="51A70DEB" w14:textId="792CAB99" w:rsidR="00B22BDE" w:rsidRPr="00200D2A" w:rsidRDefault="003B1BD0" w:rsidP="00F434F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</w:rPr>
        <w:t>- [</w:t>
      </w:r>
      <w:r w:rsidR="00F434F4" w:rsidRPr="00F434F4">
        <w:rPr>
          <w:rFonts w:cs="Courier New"/>
        </w:rPr>
        <w:t xml:space="preserve">UHFC-118] - Connection to Impinj reader might not be initialized correctly if problems are encountered at </w:t>
      </w:r>
      <w:proofErr w:type="spellStart"/>
      <w:r w:rsidR="00F434F4" w:rsidRPr="00F434F4">
        <w:rPr>
          <w:rFonts w:cs="Courier New"/>
        </w:rPr>
        <w:t>UHFConcentrator</w:t>
      </w:r>
      <w:proofErr w:type="spellEnd"/>
      <w:r w:rsidR="00F434F4" w:rsidRPr="00F434F4">
        <w:rPr>
          <w:rFonts w:cs="Courier New"/>
        </w:rPr>
        <w:t xml:space="preserve"> startup</w:t>
      </w:r>
    </w:p>
    <w:p w14:paraId="10CDC4BE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B8302E0" w14:textId="77777777" w:rsidR="00E844F7" w:rsidRDefault="00E844F7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3294B4EC" w14:textId="77777777" w:rsidTr="00C745D5">
        <w:tc>
          <w:tcPr>
            <w:tcW w:w="1930" w:type="dxa"/>
          </w:tcPr>
          <w:p w14:paraId="410174BB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16" w:type="dxa"/>
          </w:tcPr>
          <w:p w14:paraId="6FE7FD40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14" w:type="dxa"/>
          </w:tcPr>
          <w:p w14:paraId="31EB7FDB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0CFDD084" w14:textId="77777777" w:rsidTr="00C745D5">
        <w:tc>
          <w:tcPr>
            <w:tcW w:w="1930" w:type="dxa"/>
          </w:tcPr>
          <w:p w14:paraId="0DED9CB3" w14:textId="61C6554D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1</w:t>
            </w:r>
          </w:p>
        </w:tc>
        <w:tc>
          <w:tcPr>
            <w:tcW w:w="2516" w:type="dxa"/>
          </w:tcPr>
          <w:p w14:paraId="6FA14622" w14:textId="157BA898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4-09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4914" w:type="dxa"/>
          </w:tcPr>
          <w:p w14:paraId="190C6EA8" w14:textId="36F3B35F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4404EBEB" w14:textId="77777777" w:rsidTr="00C745D5">
        <w:trPr>
          <w:gridAfter w:val="2"/>
          <w:wAfter w:w="7430" w:type="dxa"/>
        </w:trPr>
        <w:tc>
          <w:tcPr>
            <w:tcW w:w="1930" w:type="dxa"/>
          </w:tcPr>
          <w:p w14:paraId="0F7CDBB2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7D07A1BE" w14:textId="7ECB975E" w:rsidR="00F65B68" w:rsidRPr="00F65B68" w:rsidRDefault="003B1BD0" w:rsidP="00F65B68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F65B68" w:rsidRPr="00F65B68">
        <w:rPr>
          <w:rFonts w:cs="Courier New"/>
        </w:rPr>
        <w:t xml:space="preserve">UHFC-77] - Make communication between the </w:t>
      </w:r>
      <w:proofErr w:type="spellStart"/>
      <w:r w:rsidR="00F65B68" w:rsidRPr="00F65B68">
        <w:rPr>
          <w:rFonts w:cs="Courier New"/>
        </w:rPr>
        <w:t>UHFConcentrator</w:t>
      </w:r>
      <w:proofErr w:type="spellEnd"/>
      <w:r w:rsidR="00F65B68" w:rsidRPr="00F65B68">
        <w:rPr>
          <w:rFonts w:cs="Courier New"/>
        </w:rPr>
        <w:t xml:space="preserve"> and readers independent from the communication between the </w:t>
      </w:r>
      <w:proofErr w:type="spellStart"/>
      <w:r w:rsidR="00F65B68" w:rsidRPr="00F65B68">
        <w:rPr>
          <w:rFonts w:cs="Courier New"/>
        </w:rPr>
        <w:t>UHFConcentrator</w:t>
      </w:r>
      <w:proofErr w:type="spellEnd"/>
      <w:r w:rsidR="00F65B68" w:rsidRPr="00F65B68">
        <w:rPr>
          <w:rFonts w:cs="Courier New"/>
        </w:rPr>
        <w:t xml:space="preserve"> and ABSSolute Rest Services / ABSSolute Application Server</w:t>
      </w:r>
    </w:p>
    <w:p w14:paraId="28D4F3E8" w14:textId="7E6A3CC9" w:rsidR="00F65B68" w:rsidRPr="00F65B68" w:rsidRDefault="003B1BD0" w:rsidP="00F65B68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lastRenderedPageBreak/>
        <w:t>- [</w:t>
      </w:r>
      <w:r w:rsidR="00F65B68" w:rsidRPr="00F65B68">
        <w:rPr>
          <w:rFonts w:cs="Courier New"/>
        </w:rPr>
        <w:t xml:space="preserve">UHFC-79] - Improve </w:t>
      </w:r>
      <w:proofErr w:type="spellStart"/>
      <w:r w:rsidR="00F65B68" w:rsidRPr="00F65B68">
        <w:rPr>
          <w:rFonts w:cs="Courier New"/>
        </w:rPr>
        <w:t>extralogging</w:t>
      </w:r>
      <w:proofErr w:type="spellEnd"/>
      <w:r w:rsidR="00F65B68" w:rsidRPr="00F65B68">
        <w:rPr>
          <w:rFonts w:cs="Courier New"/>
        </w:rPr>
        <w:t xml:space="preserve"> to include the IP address of the reader</w:t>
      </w:r>
    </w:p>
    <w:p w14:paraId="0BDB7DAF" w14:textId="5508D047" w:rsidR="00B22BDE" w:rsidRPr="00F65B68" w:rsidRDefault="003B1BD0" w:rsidP="00F65B68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F65B68" w:rsidRPr="00F65B68">
        <w:rPr>
          <w:rFonts w:cs="Courier New"/>
        </w:rPr>
        <w:t xml:space="preserve">UHFC-81] - Remove setting the red light of the GPIO when </w:t>
      </w:r>
      <w:proofErr w:type="spellStart"/>
      <w:r w:rsidR="00F65B68" w:rsidRPr="00F65B68">
        <w:rPr>
          <w:rFonts w:cs="Courier New"/>
        </w:rPr>
        <w:t>AntennaConnected</w:t>
      </w:r>
      <w:proofErr w:type="spellEnd"/>
      <w:r w:rsidR="00F65B68" w:rsidRPr="00F65B68">
        <w:rPr>
          <w:rFonts w:cs="Courier New"/>
        </w:rPr>
        <w:t xml:space="preserve"> in </w:t>
      </w:r>
      <w:proofErr w:type="spellStart"/>
      <w:r w:rsidR="00F65B68" w:rsidRPr="00F65B68">
        <w:rPr>
          <w:rFonts w:cs="Courier New"/>
        </w:rPr>
        <w:t>AntennaProperties</w:t>
      </w:r>
      <w:proofErr w:type="spellEnd"/>
      <w:r w:rsidR="00F65B68" w:rsidRPr="00F65B68">
        <w:rPr>
          <w:rFonts w:cs="Courier New"/>
        </w:rPr>
        <w:t xml:space="preserve"> changes to 1</w:t>
      </w:r>
    </w:p>
    <w:p w14:paraId="7E714A0F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27B3D51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279C57BE" w14:textId="77777777" w:rsidTr="00173DE4">
        <w:tc>
          <w:tcPr>
            <w:tcW w:w="1951" w:type="dxa"/>
          </w:tcPr>
          <w:p w14:paraId="0CEC36D4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D0013CB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67043619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1BA694FE" w14:textId="77777777" w:rsidTr="00173DE4">
        <w:tc>
          <w:tcPr>
            <w:tcW w:w="1951" w:type="dxa"/>
          </w:tcPr>
          <w:p w14:paraId="33DED4C3" w14:textId="6CECAB0B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.00</w:t>
            </w:r>
          </w:p>
        </w:tc>
        <w:tc>
          <w:tcPr>
            <w:tcW w:w="2552" w:type="dxa"/>
          </w:tcPr>
          <w:p w14:paraId="06951449" w14:textId="6F643B22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09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4997" w:type="dxa"/>
          </w:tcPr>
          <w:p w14:paraId="2037E706" w14:textId="61F98231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7D855F15" w14:textId="77777777" w:rsidTr="00173DE4">
        <w:trPr>
          <w:gridAfter w:val="2"/>
          <w:wAfter w:w="7549" w:type="dxa"/>
        </w:trPr>
        <w:tc>
          <w:tcPr>
            <w:tcW w:w="1951" w:type="dxa"/>
          </w:tcPr>
          <w:p w14:paraId="24D0E8F2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73408985" w14:textId="64BF7122" w:rsidR="00CB6AAD" w:rsidRPr="00CB6AAD" w:rsidRDefault="003B1BD0" w:rsidP="00CB6AAD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CB6AAD" w:rsidRPr="00CB6AAD">
        <w:rPr>
          <w:rFonts w:cs="Courier New"/>
        </w:rPr>
        <w:t xml:space="preserve">UHFC-1] - </w:t>
      </w:r>
      <w:proofErr w:type="spellStart"/>
      <w:r w:rsidR="00CB6AAD" w:rsidRPr="00CB6AAD">
        <w:rPr>
          <w:rFonts w:cs="Courier New"/>
        </w:rPr>
        <w:t>UHFConcentrator</w:t>
      </w:r>
      <w:proofErr w:type="spellEnd"/>
      <w:r w:rsidR="00CB6AAD" w:rsidRPr="00CB6AAD">
        <w:rPr>
          <w:rFonts w:cs="Courier New"/>
        </w:rPr>
        <w:t xml:space="preserve"> connect with (rest) webservices instead of with RMI to application server</w:t>
      </w:r>
    </w:p>
    <w:p w14:paraId="0DE89AA5" w14:textId="5E16005F" w:rsidR="00CB6AAD" w:rsidRPr="00CB6AAD" w:rsidRDefault="003B1BD0" w:rsidP="00CB6AAD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CB6AAD" w:rsidRPr="00CB6AAD">
        <w:rPr>
          <w:rFonts w:cs="Courier New"/>
        </w:rPr>
        <w:t xml:space="preserve">UHFC-53] - Create </w:t>
      </w:r>
      <w:proofErr w:type="spellStart"/>
      <w:r w:rsidR="00CB6AAD" w:rsidRPr="00CB6AAD">
        <w:rPr>
          <w:rFonts w:cs="Courier New"/>
        </w:rPr>
        <w:t>heapdump</w:t>
      </w:r>
      <w:proofErr w:type="spellEnd"/>
      <w:r w:rsidR="00CB6AAD" w:rsidRPr="00CB6AAD">
        <w:rPr>
          <w:rFonts w:cs="Courier New"/>
        </w:rPr>
        <w:t xml:space="preserve"> on memory leak / out of memory</w:t>
      </w:r>
    </w:p>
    <w:p w14:paraId="2F817200" w14:textId="188954B4" w:rsidR="00CB6AAD" w:rsidRPr="00CB6AAD" w:rsidRDefault="003B1BD0" w:rsidP="00CB6AAD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CB6AAD" w:rsidRPr="00CB6AAD">
        <w:rPr>
          <w:rFonts w:cs="Courier New"/>
        </w:rPr>
        <w:t xml:space="preserve">UHFC-54] - Add support for TLS/SSL in </w:t>
      </w:r>
      <w:proofErr w:type="spellStart"/>
      <w:r w:rsidR="00CB6AAD" w:rsidRPr="00CB6AAD">
        <w:rPr>
          <w:rFonts w:cs="Courier New"/>
        </w:rPr>
        <w:t>UHFConcentrator</w:t>
      </w:r>
      <w:proofErr w:type="spellEnd"/>
    </w:p>
    <w:p w14:paraId="13FF3D79" w14:textId="30DC5077" w:rsidR="00CB6AAD" w:rsidRPr="00CB6AAD" w:rsidRDefault="003B1BD0" w:rsidP="00CB6AAD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CB6AAD" w:rsidRPr="00CB6AAD">
        <w:rPr>
          <w:rFonts w:cs="Courier New"/>
        </w:rPr>
        <w:t xml:space="preserve">UHFC-68] - Update new firmware 7.0 and new octane </w:t>
      </w:r>
      <w:proofErr w:type="spellStart"/>
      <w:r w:rsidR="00CB6AAD" w:rsidRPr="00CB6AAD">
        <w:rPr>
          <w:rFonts w:cs="Courier New"/>
        </w:rPr>
        <w:t>sdk</w:t>
      </w:r>
      <w:proofErr w:type="spellEnd"/>
      <w:r w:rsidR="00CB6AAD" w:rsidRPr="00CB6AAD">
        <w:rPr>
          <w:rFonts w:cs="Courier New"/>
        </w:rPr>
        <w:t xml:space="preserve"> jar 3.3.0.0</w:t>
      </w:r>
    </w:p>
    <w:p w14:paraId="41E60BC5" w14:textId="36459234" w:rsidR="00CB6AAD" w:rsidRPr="00CB6AAD" w:rsidRDefault="003B1BD0" w:rsidP="00CB6AAD">
      <w:pPr>
        <w:tabs>
          <w:tab w:val="left" w:pos="284"/>
        </w:tabs>
        <w:spacing w:after="0" w:line="240" w:lineRule="auto"/>
        <w:rPr>
          <w:rFonts w:cs="Courier New"/>
        </w:rPr>
      </w:pPr>
      <w:r>
        <w:rPr>
          <w:rFonts w:cs="Courier New"/>
          <w:sz w:val="24"/>
          <w:szCs w:val="24"/>
        </w:rPr>
        <w:t>- [</w:t>
      </w:r>
      <w:r w:rsidR="00CB6AAD" w:rsidRPr="00CB6AAD">
        <w:rPr>
          <w:rFonts w:cs="Courier New"/>
        </w:rPr>
        <w:t>UHFC-73] - Detected changes in antenna connection status and log them</w:t>
      </w:r>
    </w:p>
    <w:p w14:paraId="39351E37" w14:textId="6A1965B7" w:rsidR="00B22BDE" w:rsidRDefault="003B1BD0" w:rsidP="00CB6AA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[</w:t>
      </w:r>
      <w:r w:rsidR="00CB6AAD" w:rsidRPr="00CB6AAD">
        <w:rPr>
          <w:rFonts w:cs="Courier New"/>
        </w:rPr>
        <w:t>UHFC-75] - Replace 'Roboto' family font with one of the web safe family fonts</w:t>
      </w:r>
    </w:p>
    <w:p w14:paraId="17289DC8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B22BDE" w:rsidRPr="009667EE" w14:paraId="607205E1" w14:textId="77777777" w:rsidTr="00E844F7">
        <w:tc>
          <w:tcPr>
            <w:tcW w:w="1930" w:type="dxa"/>
          </w:tcPr>
          <w:p w14:paraId="42572903" w14:textId="31105D43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16" w:type="dxa"/>
          </w:tcPr>
          <w:p w14:paraId="24CD2E69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14" w:type="dxa"/>
          </w:tcPr>
          <w:p w14:paraId="6E7A2F35" w14:textId="77777777" w:rsidR="00B22BDE" w:rsidRPr="009667EE" w:rsidRDefault="00B22BDE" w:rsidP="00173DE4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22BDE" w:rsidRPr="009667EE" w14:paraId="02DDA1A3" w14:textId="77777777" w:rsidTr="00E844F7">
        <w:tc>
          <w:tcPr>
            <w:tcW w:w="1930" w:type="dxa"/>
          </w:tcPr>
          <w:p w14:paraId="11586BDF" w14:textId="194CD282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0</w:t>
            </w:r>
          </w:p>
        </w:tc>
        <w:tc>
          <w:tcPr>
            <w:tcW w:w="2516" w:type="dxa"/>
          </w:tcPr>
          <w:p w14:paraId="082F0968" w14:textId="2A663DAE" w:rsidR="00B22BDE" w:rsidRPr="009667EE" w:rsidRDefault="00B22BDE" w:rsidP="00173DE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08</w:t>
            </w:r>
            <w:r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4914" w:type="dxa"/>
          </w:tcPr>
          <w:p w14:paraId="0F888186" w14:textId="7418E12F" w:rsidR="00B22BDE" w:rsidRPr="009667EE" w:rsidRDefault="00B22BDE" w:rsidP="00173DE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080B80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.0</w:t>
            </w:r>
            <w:r w:rsidR="00080B80">
              <w:rPr>
                <w:b/>
                <w:sz w:val="28"/>
                <w:szCs w:val="24"/>
              </w:rPr>
              <w:t>3</w:t>
            </w:r>
          </w:p>
        </w:tc>
      </w:tr>
      <w:tr w:rsidR="00B22BDE" w:rsidRPr="009667EE" w14:paraId="727E12D8" w14:textId="77777777" w:rsidTr="00E844F7">
        <w:trPr>
          <w:gridAfter w:val="2"/>
          <w:wAfter w:w="7430" w:type="dxa"/>
        </w:trPr>
        <w:tc>
          <w:tcPr>
            <w:tcW w:w="1930" w:type="dxa"/>
          </w:tcPr>
          <w:p w14:paraId="7AB4506B" w14:textId="77777777" w:rsidR="00B22BDE" w:rsidRPr="009667EE" w:rsidRDefault="00B22BDE" w:rsidP="00173DE4">
            <w:pPr>
              <w:rPr>
                <w:sz w:val="20"/>
                <w:szCs w:val="24"/>
              </w:rPr>
            </w:pPr>
            <w:r w:rsidRPr="009C2530">
              <w:rPr>
                <w:sz w:val="20"/>
                <w:szCs w:val="20"/>
              </w:rPr>
              <w:t>Changes</w:t>
            </w:r>
            <w:r w:rsidRPr="009667EE">
              <w:rPr>
                <w:sz w:val="20"/>
                <w:szCs w:val="24"/>
              </w:rPr>
              <w:t>:</w:t>
            </w:r>
          </w:p>
        </w:tc>
      </w:tr>
    </w:tbl>
    <w:p w14:paraId="25AC0424" w14:textId="5E20D99F" w:rsidR="00CB6AAD" w:rsidRDefault="003B1BD0" w:rsidP="00CB6AAD">
      <w:pPr>
        <w:tabs>
          <w:tab w:val="left" w:pos="284"/>
        </w:tabs>
        <w:spacing w:after="0" w:line="240" w:lineRule="auto"/>
        <w:rPr>
          <w:rFonts w:cs="Courier New"/>
          <w:lang w:val="en-GB"/>
        </w:rPr>
      </w:pPr>
      <w:r>
        <w:rPr>
          <w:rFonts w:cs="Courier New"/>
          <w:sz w:val="24"/>
          <w:szCs w:val="24"/>
        </w:rPr>
        <w:t>- [</w:t>
      </w:r>
      <w:r w:rsidR="00CB6AAD" w:rsidRPr="00CB6AAD">
        <w:rPr>
          <w:rFonts w:cs="Courier New"/>
          <w:lang w:val="en-GB"/>
        </w:rPr>
        <w:t xml:space="preserve">UHFC-1] - </w:t>
      </w:r>
      <w:proofErr w:type="spellStart"/>
      <w:r w:rsidR="00CB6AAD" w:rsidRPr="00CB6AAD">
        <w:rPr>
          <w:rFonts w:cs="Courier New"/>
          <w:lang w:val="en-GB"/>
        </w:rPr>
        <w:t>UHFConcentrator</w:t>
      </w:r>
      <w:proofErr w:type="spellEnd"/>
      <w:r w:rsidR="00CB6AAD" w:rsidRPr="00CB6AAD">
        <w:rPr>
          <w:rFonts w:cs="Courier New"/>
          <w:lang w:val="en-GB"/>
        </w:rPr>
        <w:t xml:space="preserve"> connect with (rest) webservices instead of with RMI to application server</w:t>
      </w:r>
    </w:p>
    <w:p w14:paraId="71539EF5" w14:textId="7857DD49" w:rsidR="00CB6AAD" w:rsidRPr="00CB6AAD" w:rsidRDefault="003B1BD0" w:rsidP="00CB6AA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  <w:lang w:val="en-GB"/>
        </w:rPr>
      </w:pPr>
      <w:r>
        <w:rPr>
          <w:rFonts w:cs="Courier New"/>
          <w:sz w:val="24"/>
          <w:szCs w:val="24"/>
        </w:rPr>
        <w:t>- [</w:t>
      </w:r>
      <w:r w:rsidR="00CB6AAD" w:rsidRPr="00CB6AAD">
        <w:rPr>
          <w:rFonts w:cs="Courier New"/>
          <w:sz w:val="24"/>
          <w:szCs w:val="24"/>
          <w:lang w:val="en-GB"/>
        </w:rPr>
        <w:t xml:space="preserve">UHFC-55] - Remove ":All" from </w:t>
      </w:r>
      <w:proofErr w:type="spellStart"/>
      <w:r w:rsidR="00CB6AAD" w:rsidRPr="00CB6AAD">
        <w:rPr>
          <w:rFonts w:cs="Courier New"/>
          <w:sz w:val="24"/>
          <w:szCs w:val="24"/>
          <w:lang w:val="en-GB"/>
        </w:rPr>
        <w:t>UHFConcentrator</w:t>
      </w:r>
      <w:proofErr w:type="spellEnd"/>
      <w:r w:rsidR="00CB6AAD" w:rsidRPr="00CB6AAD">
        <w:rPr>
          <w:rFonts w:cs="Courier New"/>
          <w:sz w:val="24"/>
          <w:szCs w:val="24"/>
          <w:lang w:val="en-GB"/>
        </w:rPr>
        <w:t xml:space="preserve"> in </w:t>
      </w:r>
      <w:proofErr w:type="spellStart"/>
      <w:r w:rsidR="00CB6AAD" w:rsidRPr="00CB6AAD">
        <w:rPr>
          <w:rFonts w:cs="Courier New"/>
          <w:sz w:val="24"/>
          <w:szCs w:val="24"/>
          <w:lang w:val="en-GB"/>
        </w:rPr>
        <w:t>sonar.properties</w:t>
      </w:r>
      <w:proofErr w:type="spellEnd"/>
    </w:p>
    <w:p w14:paraId="1E862FBE" w14:textId="3006145E" w:rsidR="00CB6AAD" w:rsidRPr="00CB6AAD" w:rsidRDefault="00CB6AAD" w:rsidP="00CB6AAD">
      <w:pPr>
        <w:tabs>
          <w:tab w:val="left" w:pos="284"/>
        </w:tabs>
        <w:spacing w:after="0" w:line="240" w:lineRule="auto"/>
        <w:rPr>
          <w:rFonts w:cs="Courier New"/>
          <w:b/>
          <w:bCs/>
          <w:lang w:val="en-GB"/>
        </w:rPr>
      </w:pPr>
    </w:p>
    <w:p w14:paraId="69A5CE72" w14:textId="5327A475" w:rsidR="00B22BDE" w:rsidRPr="00CB6AAD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18EDCD7F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5F1520E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5E5E9E2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520987B9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52A8B127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CA1030E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8F2F735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C0294EE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5AB3041" w14:textId="77777777" w:rsidR="00B22BDE" w:rsidRDefault="00B22BDE" w:rsidP="00B22BD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A146AC3" w14:textId="77777777" w:rsidR="00B22BDE" w:rsidRDefault="00B22BDE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B22BDE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5FA85A" w14:textId="77777777" w:rsidR="00DE5478" w:rsidRDefault="00DE5478" w:rsidP="00B42730">
      <w:pPr>
        <w:spacing w:after="0" w:line="240" w:lineRule="auto"/>
      </w:pPr>
      <w:r>
        <w:separator/>
      </w:r>
    </w:p>
  </w:endnote>
  <w:endnote w:type="continuationSeparator" w:id="0">
    <w:p w14:paraId="27462332" w14:textId="77777777" w:rsidR="00DE5478" w:rsidRDefault="00DE547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1C0EF" w14:textId="77777777" w:rsidR="00DE5478" w:rsidRDefault="00DE5478" w:rsidP="00B42730">
      <w:pPr>
        <w:spacing w:after="0" w:line="240" w:lineRule="auto"/>
      </w:pPr>
      <w:r>
        <w:separator/>
      </w:r>
    </w:p>
  </w:footnote>
  <w:footnote w:type="continuationSeparator" w:id="0">
    <w:p w14:paraId="6D2432FD" w14:textId="77777777" w:rsidR="00DE5478" w:rsidRDefault="00DE547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A71BF"/>
    <w:multiLevelType w:val="multilevel"/>
    <w:tmpl w:val="1CF0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BC44C23"/>
    <w:multiLevelType w:val="multilevel"/>
    <w:tmpl w:val="5CA8E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731516"/>
    <w:multiLevelType w:val="hybridMultilevel"/>
    <w:tmpl w:val="67BAE3E0"/>
    <w:lvl w:ilvl="0" w:tplc="F7120E5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4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6"/>
  </w:num>
  <w:num w:numId="9" w16cid:durableId="838736547">
    <w:abstractNumId w:val="4"/>
  </w:num>
  <w:num w:numId="10" w16cid:durableId="1397506460">
    <w:abstractNumId w:val="28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9"/>
  </w:num>
  <w:num w:numId="18" w16cid:durableId="682823029">
    <w:abstractNumId w:val="29"/>
  </w:num>
  <w:num w:numId="19" w16cid:durableId="373697972">
    <w:abstractNumId w:val="24"/>
  </w:num>
  <w:num w:numId="20" w16cid:durableId="1831554074">
    <w:abstractNumId w:val="25"/>
  </w:num>
  <w:num w:numId="21" w16cid:durableId="1070926477">
    <w:abstractNumId w:val="22"/>
  </w:num>
  <w:num w:numId="22" w16cid:durableId="468667182">
    <w:abstractNumId w:val="12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3"/>
  </w:num>
  <w:num w:numId="30" w16cid:durableId="223954982">
    <w:abstractNumId w:val="10"/>
  </w:num>
  <w:num w:numId="31" w16cid:durableId="587271717">
    <w:abstractNumId w:val="27"/>
  </w:num>
  <w:num w:numId="32" w16cid:durableId="1853302302">
    <w:abstractNumId w:val="15"/>
  </w:num>
  <w:num w:numId="33" w16cid:durableId="601382694">
    <w:abstractNumId w:val="11"/>
  </w:num>
  <w:num w:numId="34" w16cid:durableId="14500041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36210"/>
    <w:rsid w:val="000433D1"/>
    <w:rsid w:val="000467FA"/>
    <w:rsid w:val="00056C35"/>
    <w:rsid w:val="00065F30"/>
    <w:rsid w:val="0006624B"/>
    <w:rsid w:val="00070CAF"/>
    <w:rsid w:val="0007257E"/>
    <w:rsid w:val="00073B9C"/>
    <w:rsid w:val="00075F11"/>
    <w:rsid w:val="0008024C"/>
    <w:rsid w:val="00080804"/>
    <w:rsid w:val="00080B80"/>
    <w:rsid w:val="00082EB2"/>
    <w:rsid w:val="00083C4F"/>
    <w:rsid w:val="00086820"/>
    <w:rsid w:val="00086924"/>
    <w:rsid w:val="00086B32"/>
    <w:rsid w:val="00090783"/>
    <w:rsid w:val="000A1E3D"/>
    <w:rsid w:val="000A266D"/>
    <w:rsid w:val="000A5202"/>
    <w:rsid w:val="000A52FD"/>
    <w:rsid w:val="000A57B6"/>
    <w:rsid w:val="000A5D23"/>
    <w:rsid w:val="000A6A53"/>
    <w:rsid w:val="000B1E25"/>
    <w:rsid w:val="000B2D8C"/>
    <w:rsid w:val="000B4668"/>
    <w:rsid w:val="000B46CA"/>
    <w:rsid w:val="000B7821"/>
    <w:rsid w:val="000C1483"/>
    <w:rsid w:val="000C220A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43CCF"/>
    <w:rsid w:val="00145A0E"/>
    <w:rsid w:val="0015255B"/>
    <w:rsid w:val="00152AD1"/>
    <w:rsid w:val="00152E38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0D2A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CA9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56910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34FC"/>
    <w:rsid w:val="003B1002"/>
    <w:rsid w:val="003B1A2C"/>
    <w:rsid w:val="003B1BD0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0BFC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0452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392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14A3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2D75"/>
    <w:rsid w:val="004C39A7"/>
    <w:rsid w:val="004C5632"/>
    <w:rsid w:val="004C6388"/>
    <w:rsid w:val="004D267F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276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022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65202"/>
    <w:rsid w:val="0067036E"/>
    <w:rsid w:val="0067253E"/>
    <w:rsid w:val="0067750D"/>
    <w:rsid w:val="00681657"/>
    <w:rsid w:val="00682580"/>
    <w:rsid w:val="0068608C"/>
    <w:rsid w:val="00686B52"/>
    <w:rsid w:val="00686C94"/>
    <w:rsid w:val="006908F2"/>
    <w:rsid w:val="00691E09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C7373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4346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4C73"/>
    <w:rsid w:val="00797419"/>
    <w:rsid w:val="007A0661"/>
    <w:rsid w:val="007A3843"/>
    <w:rsid w:val="007B33F7"/>
    <w:rsid w:val="007B391D"/>
    <w:rsid w:val="007B449A"/>
    <w:rsid w:val="007B527E"/>
    <w:rsid w:val="007B6DA8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054C9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0595"/>
    <w:rsid w:val="008B4B67"/>
    <w:rsid w:val="008B648E"/>
    <w:rsid w:val="008C24C6"/>
    <w:rsid w:val="008C4567"/>
    <w:rsid w:val="008D01E0"/>
    <w:rsid w:val="008D425D"/>
    <w:rsid w:val="008D53AA"/>
    <w:rsid w:val="008D7FC6"/>
    <w:rsid w:val="008E097E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0E41"/>
    <w:rsid w:val="0090242C"/>
    <w:rsid w:val="00902D8D"/>
    <w:rsid w:val="009032FB"/>
    <w:rsid w:val="00903973"/>
    <w:rsid w:val="009056B3"/>
    <w:rsid w:val="00907F97"/>
    <w:rsid w:val="00910BC9"/>
    <w:rsid w:val="00911D54"/>
    <w:rsid w:val="00916E19"/>
    <w:rsid w:val="00917EFC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416A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2530"/>
    <w:rsid w:val="009D6FD6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0AAE"/>
    <w:rsid w:val="00A00EE1"/>
    <w:rsid w:val="00A0133D"/>
    <w:rsid w:val="00A01BAE"/>
    <w:rsid w:val="00A047F3"/>
    <w:rsid w:val="00A04F36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010E"/>
    <w:rsid w:val="00A3616F"/>
    <w:rsid w:val="00A36B17"/>
    <w:rsid w:val="00A440C2"/>
    <w:rsid w:val="00A44579"/>
    <w:rsid w:val="00A445D6"/>
    <w:rsid w:val="00A46E16"/>
    <w:rsid w:val="00A470DF"/>
    <w:rsid w:val="00A50824"/>
    <w:rsid w:val="00A52428"/>
    <w:rsid w:val="00A565FA"/>
    <w:rsid w:val="00A5669B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77ADE"/>
    <w:rsid w:val="00A80421"/>
    <w:rsid w:val="00A86F42"/>
    <w:rsid w:val="00A900D5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D52B1"/>
    <w:rsid w:val="00AE40A6"/>
    <w:rsid w:val="00AE6B51"/>
    <w:rsid w:val="00AF2082"/>
    <w:rsid w:val="00AF24A3"/>
    <w:rsid w:val="00AF29E8"/>
    <w:rsid w:val="00B02092"/>
    <w:rsid w:val="00B05856"/>
    <w:rsid w:val="00B05CDB"/>
    <w:rsid w:val="00B0652B"/>
    <w:rsid w:val="00B1068B"/>
    <w:rsid w:val="00B13BD6"/>
    <w:rsid w:val="00B14A4F"/>
    <w:rsid w:val="00B17123"/>
    <w:rsid w:val="00B22BDE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798"/>
    <w:rsid w:val="00B65B05"/>
    <w:rsid w:val="00B66211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97F0F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0B4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291"/>
    <w:rsid w:val="00C7099E"/>
    <w:rsid w:val="00C70B2C"/>
    <w:rsid w:val="00C71415"/>
    <w:rsid w:val="00C71517"/>
    <w:rsid w:val="00C719A4"/>
    <w:rsid w:val="00C745D5"/>
    <w:rsid w:val="00C80BAC"/>
    <w:rsid w:val="00C819D7"/>
    <w:rsid w:val="00C81D52"/>
    <w:rsid w:val="00C827A8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93D"/>
    <w:rsid w:val="00CA7AB7"/>
    <w:rsid w:val="00CB2043"/>
    <w:rsid w:val="00CB4895"/>
    <w:rsid w:val="00CB6AAD"/>
    <w:rsid w:val="00CC0738"/>
    <w:rsid w:val="00CC66BB"/>
    <w:rsid w:val="00CD06F8"/>
    <w:rsid w:val="00CD3255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076D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109C"/>
    <w:rsid w:val="00DA33FF"/>
    <w:rsid w:val="00DA468B"/>
    <w:rsid w:val="00DA571A"/>
    <w:rsid w:val="00DA72F8"/>
    <w:rsid w:val="00DB07F2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478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3CEC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12C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0BF"/>
    <w:rsid w:val="00E730A7"/>
    <w:rsid w:val="00E7346A"/>
    <w:rsid w:val="00E736FB"/>
    <w:rsid w:val="00E74B8A"/>
    <w:rsid w:val="00E74F5D"/>
    <w:rsid w:val="00E808C7"/>
    <w:rsid w:val="00E817DB"/>
    <w:rsid w:val="00E81D57"/>
    <w:rsid w:val="00E844F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591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31B8"/>
    <w:rsid w:val="00F251C6"/>
    <w:rsid w:val="00F27084"/>
    <w:rsid w:val="00F304FD"/>
    <w:rsid w:val="00F31548"/>
    <w:rsid w:val="00F317F7"/>
    <w:rsid w:val="00F3385C"/>
    <w:rsid w:val="00F36694"/>
    <w:rsid w:val="00F366AA"/>
    <w:rsid w:val="00F40AB6"/>
    <w:rsid w:val="00F419C3"/>
    <w:rsid w:val="00F434F4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64B72"/>
    <w:rsid w:val="00F65B68"/>
    <w:rsid w:val="00F70493"/>
    <w:rsid w:val="00F70F0F"/>
    <w:rsid w:val="00F73626"/>
    <w:rsid w:val="00F75285"/>
    <w:rsid w:val="00F82003"/>
    <w:rsid w:val="00F8245A"/>
    <w:rsid w:val="00F84442"/>
    <w:rsid w:val="00F876D2"/>
    <w:rsid w:val="00F915EE"/>
    <w:rsid w:val="00F9259E"/>
    <w:rsid w:val="00F950DC"/>
    <w:rsid w:val="00F9585E"/>
    <w:rsid w:val="00F95974"/>
    <w:rsid w:val="00F96CEE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7A8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27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276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4</Pages>
  <Words>904</Words>
  <Characters>515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a Constantinescu</cp:lastModifiedBy>
  <cp:revision>28</cp:revision>
  <cp:lastPrinted>2014-12-29T09:36:00Z</cp:lastPrinted>
  <dcterms:created xsi:type="dcterms:W3CDTF">2025-05-16T15:12:00Z</dcterms:created>
  <dcterms:modified xsi:type="dcterms:W3CDTF">2026-04-16T06:50:00Z</dcterms:modified>
</cp:coreProperties>
</file>